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Date"/>
      </w:pPr>
      <w:r>
        <w:t xml:space="preserve">2024-10-16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End w:id="20"/>
    <w:bookmarkStart w:id="24" w:name="bibliography"/>
    <w:p>
      <w:pPr>
        <w:pStyle w:val="Heading1"/>
      </w:pPr>
      <w:r>
        <w:t xml:space="preserve">References</w:t>
      </w:r>
    </w:p>
    <w:bookmarkStart w:id="23" w:name="refs"/>
    <w:bookmarkStart w:id="2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(2): 97–111. doi:</w:t>
      </w:r>
      <w:hyperlink r:id="rId21">
        <w:r>
          <w:rPr>
            <w:rStyle w:val="Hyperlink"/>
          </w:rPr>
          <w:t xml:space="preserve">10.1093/comjnl/27.2.97</w:t>
        </w:r>
      </w:hyperlink>
      <w:r>
        <w:t xml:space="preserve">.</w:t>
      </w:r>
    </w:p>
    <w:bookmarkEnd w:id="22"/>
    <w:bookmarkEnd w:id="23"/>
    <w:bookmarkEnd w:id="24"/>
    <w:sectPr w:rsidR="009F5525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0359096"/>
      <w:docPartObj>
        <w:docPartGallery w:val="Page Numbers (Bottom of Page)"/>
        <w:docPartUnique/>
      </w:docPartObj>
    </w:sdtPr>
    <w:sdtContent>
      <w:p w14:paraId="2EDF84CF" w14:textId="77777777" w:rsidR="002772E7" w:rsidRDefault="00000000" w:rsidP="00045B3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FF6D1D7" w14:textId="77777777" w:rsidR="002772E7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46646189"/>
      <w:docPartObj>
        <w:docPartGallery w:val="Page Numbers (Bottom of Page)"/>
        <w:docPartUnique/>
      </w:docPartObj>
    </w:sdtPr>
    <w:sdtContent>
      <w:p w14:paraId="1A7E037A" w14:textId="77777777" w:rsidR="002772E7" w:rsidRDefault="00000000" w:rsidP="00045B3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F58278C" w14:textId="77777777" w:rsidR="002772E7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D98BC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66A5C9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72BD8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53C10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37033E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DB2FA2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82E63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B06FFF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88043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B5C30E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8EEEE8A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46FCA62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F5E84DB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B0F42E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18250087" w:numId="1">
    <w:abstractNumId w:val="13"/>
  </w:num>
  <w:num w16cid:durableId="1914074898" w:numId="2">
    <w:abstractNumId w:val="0"/>
  </w:num>
  <w:num w16cid:durableId="1309746661" w:numId="3">
    <w:abstractNumId w:val="1"/>
  </w:num>
  <w:num w16cid:durableId="461077443" w:numId="4">
    <w:abstractNumId w:val="2"/>
  </w:num>
  <w:num w16cid:durableId="339965844" w:numId="5">
    <w:abstractNumId w:val="3"/>
  </w:num>
  <w:num w16cid:durableId="59642995" w:numId="6">
    <w:abstractNumId w:val="8"/>
  </w:num>
  <w:num w16cid:durableId="1390346537" w:numId="7">
    <w:abstractNumId w:val="4"/>
  </w:num>
  <w:num w16cid:durableId="329796354" w:numId="8">
    <w:abstractNumId w:val="5"/>
  </w:num>
  <w:num w16cid:durableId="1221818433" w:numId="9">
    <w:abstractNumId w:val="6"/>
  </w:num>
  <w:num w16cid:durableId="678582868" w:numId="10">
    <w:abstractNumId w:val="7"/>
  </w:num>
  <w:num w16cid:durableId="1504010436" w:numId="11">
    <w:abstractNumId w:val="9"/>
  </w:num>
  <w:num w16cid:durableId="1773043598" w:numId="12">
    <w:abstractNumId w:val="0"/>
  </w:num>
  <w:num w16cid:durableId="112794517" w:numId="13">
    <w:abstractNumId w:val="1"/>
  </w:num>
  <w:num w16cid:durableId="65038061" w:numId="14">
    <w:abstractNumId w:val="2"/>
  </w:num>
  <w:num w16cid:durableId="1570728771" w:numId="15">
    <w:abstractNumId w:val="3"/>
  </w:num>
  <w:num w16cid:durableId="733357446" w:numId="16">
    <w:abstractNumId w:val="8"/>
  </w:num>
  <w:num w16cid:durableId="2027175019" w:numId="17">
    <w:abstractNumId w:val="4"/>
  </w:num>
  <w:num w16cid:durableId="1686665724" w:numId="18">
    <w:abstractNumId w:val="5"/>
  </w:num>
  <w:num w16cid:durableId="1410618913" w:numId="19">
    <w:abstractNumId w:val="6"/>
  </w:num>
  <w:num w16cid:durableId="805272062" w:numId="20">
    <w:abstractNumId w:val="7"/>
  </w:num>
  <w:num w16cid:durableId="2048292490" w:numId="21">
    <w:abstractNumId w:val="9"/>
  </w:num>
  <w:num w16cid:durableId="2037072907" w:numId="22">
    <w:abstractNumId w:val="0"/>
  </w:num>
  <w:num w16cid:durableId="1014303506" w:numId="23">
    <w:abstractNumId w:val="1"/>
  </w:num>
  <w:num w16cid:durableId="1426998324" w:numId="24">
    <w:abstractNumId w:val="2"/>
  </w:num>
  <w:num w16cid:durableId="1647661850" w:numId="25">
    <w:abstractNumId w:val="3"/>
  </w:num>
  <w:num w16cid:durableId="1138449019" w:numId="26">
    <w:abstractNumId w:val="8"/>
  </w:num>
  <w:num w16cid:durableId="40908825" w:numId="27">
    <w:abstractNumId w:val="4"/>
  </w:num>
  <w:num w16cid:durableId="914899692" w:numId="28">
    <w:abstractNumId w:val="5"/>
  </w:num>
  <w:num w16cid:durableId="1301495091" w:numId="29">
    <w:abstractNumId w:val="6"/>
  </w:num>
  <w:num w16cid:durableId="77677221" w:numId="30">
    <w:abstractNumId w:val="7"/>
  </w:num>
  <w:num w16cid:durableId="1762681209" w:numId="31">
    <w:abstractNumId w:val="9"/>
  </w:num>
  <w:num w16cid:durableId="682824989" w:numId="32">
    <w:abstractNumId w:val="0"/>
  </w:num>
  <w:num w16cid:durableId="1981224291" w:numId="33">
    <w:abstractNumId w:val="1"/>
  </w:num>
  <w:num w16cid:durableId="1218785175" w:numId="34">
    <w:abstractNumId w:val="2"/>
  </w:num>
  <w:num w16cid:durableId="301272127" w:numId="35">
    <w:abstractNumId w:val="3"/>
  </w:num>
  <w:num w16cid:durableId="1395084256" w:numId="36">
    <w:abstractNumId w:val="8"/>
  </w:num>
  <w:num w16cid:durableId="1607808320" w:numId="37">
    <w:abstractNumId w:val="4"/>
  </w:num>
  <w:num w16cid:durableId="1219511627" w:numId="38">
    <w:abstractNumId w:val="5"/>
  </w:num>
  <w:num w16cid:durableId="1510608073" w:numId="39">
    <w:abstractNumId w:val="6"/>
  </w:num>
  <w:num w16cid:durableId="575628061" w:numId="40">
    <w:abstractNumId w:val="7"/>
  </w:num>
  <w:num w16cid:durableId="161824785" w:numId="41">
    <w:abstractNumId w:val="9"/>
  </w:num>
  <w:num w16cid:durableId="1427648918" w:numId="42">
    <w:abstractNumId w:val="0"/>
  </w:num>
  <w:num w16cid:durableId="1413813363" w:numId="43">
    <w:abstractNumId w:val="1"/>
  </w:num>
  <w:num w16cid:durableId="1786268598" w:numId="44">
    <w:abstractNumId w:val="2"/>
  </w:num>
  <w:num w16cid:durableId="724138477" w:numId="45">
    <w:abstractNumId w:val="3"/>
  </w:num>
  <w:num w16cid:durableId="1008825029" w:numId="46">
    <w:abstractNumId w:val="8"/>
  </w:num>
  <w:num w16cid:durableId="625623445" w:numId="47">
    <w:abstractNumId w:val="4"/>
  </w:num>
  <w:num w16cid:durableId="214968466" w:numId="48">
    <w:abstractNumId w:val="5"/>
  </w:num>
  <w:num w16cid:durableId="199823156" w:numId="49">
    <w:abstractNumId w:val="6"/>
  </w:num>
  <w:num w16cid:durableId="1162039603" w:numId="50">
    <w:abstractNumId w:val="7"/>
  </w:num>
  <w:num w16cid:durableId="367950388" w:numId="51">
    <w:abstractNumId w:val="9"/>
  </w:num>
  <w:num w16cid:durableId="358626850" w:numId="52">
    <w:abstractNumId w:val="0"/>
  </w:num>
  <w:num w16cid:durableId="779298794" w:numId="53">
    <w:abstractNumId w:val="1"/>
  </w:num>
  <w:num w16cid:durableId="1045133843" w:numId="54">
    <w:abstractNumId w:val="2"/>
  </w:num>
  <w:num w16cid:durableId="112409035" w:numId="55">
    <w:abstractNumId w:val="3"/>
  </w:num>
  <w:num w16cid:durableId="1612466916" w:numId="56">
    <w:abstractNumId w:val="8"/>
  </w:num>
  <w:num w16cid:durableId="1000892333" w:numId="57">
    <w:abstractNumId w:val="4"/>
  </w:num>
  <w:num w16cid:durableId="67853105" w:numId="58">
    <w:abstractNumId w:val="5"/>
  </w:num>
  <w:num w16cid:durableId="1029179734" w:numId="59">
    <w:abstractNumId w:val="6"/>
  </w:num>
  <w:num w16cid:durableId="1507016778" w:numId="60">
    <w:abstractNumId w:val="7"/>
  </w:num>
  <w:num w16cid:durableId="274145081" w:numId="61">
    <w:abstractNumId w:val="9"/>
  </w:num>
  <w:num w16cid:durableId="900360442" w:numId="62">
    <w:abstractNumId w:val="0"/>
  </w:num>
  <w:num w16cid:durableId="309135220" w:numId="63">
    <w:abstractNumId w:val="1"/>
  </w:num>
  <w:num w16cid:durableId="1250428868" w:numId="64">
    <w:abstractNumId w:val="2"/>
  </w:num>
  <w:num w16cid:durableId="824861460" w:numId="65">
    <w:abstractNumId w:val="3"/>
  </w:num>
  <w:num w16cid:durableId="134687446" w:numId="66">
    <w:abstractNumId w:val="8"/>
  </w:num>
  <w:num w16cid:durableId="1906794271" w:numId="67">
    <w:abstractNumId w:val="4"/>
  </w:num>
  <w:num w16cid:durableId="1802964465" w:numId="68">
    <w:abstractNumId w:val="5"/>
  </w:num>
  <w:num w16cid:durableId="1696274162" w:numId="69">
    <w:abstractNumId w:val="6"/>
  </w:num>
  <w:num w16cid:durableId="2112511494" w:numId="70">
    <w:abstractNumId w:val="7"/>
  </w:num>
  <w:num w16cid:durableId="1803307613" w:numId="71">
    <w:abstractNumId w:val="9"/>
  </w:num>
  <w:num w16cid:durableId="1698578763" w:numId="72">
    <w:abstractNumId w:val="0"/>
  </w:num>
  <w:num w16cid:durableId="399448892" w:numId="73">
    <w:abstractNumId w:val="1"/>
  </w:num>
  <w:num w16cid:durableId="1072852911" w:numId="74">
    <w:abstractNumId w:val="2"/>
  </w:num>
  <w:num w16cid:durableId="1722169720" w:numId="75">
    <w:abstractNumId w:val="3"/>
  </w:num>
  <w:num w16cid:durableId="1840847054" w:numId="76">
    <w:abstractNumId w:val="8"/>
  </w:num>
  <w:num w16cid:durableId="343283223" w:numId="77">
    <w:abstractNumId w:val="4"/>
  </w:num>
  <w:num w16cid:durableId="479229114" w:numId="78">
    <w:abstractNumId w:val="5"/>
  </w:num>
  <w:num w16cid:durableId="204567717" w:numId="79">
    <w:abstractNumId w:val="6"/>
  </w:num>
  <w:num w16cid:durableId="2025593365" w:numId="80">
    <w:abstractNumId w:val="7"/>
  </w:num>
  <w:num w16cid:durableId="1826508613" w:numId="81">
    <w:abstractNumId w:val="9"/>
  </w:num>
  <w:num w16cid:durableId="364791858" w:numId="82">
    <w:abstractNumId w:val="0"/>
  </w:num>
  <w:num w16cid:durableId="1158299976" w:numId="83">
    <w:abstractNumId w:val="1"/>
  </w:num>
  <w:num w16cid:durableId="549539279" w:numId="84">
    <w:abstractNumId w:val="2"/>
  </w:num>
  <w:num w16cid:durableId="635452228" w:numId="85">
    <w:abstractNumId w:val="3"/>
  </w:num>
  <w:num w16cid:durableId="1852648442" w:numId="86">
    <w:abstractNumId w:val="8"/>
  </w:num>
  <w:num w16cid:durableId="207836972" w:numId="87">
    <w:abstractNumId w:val="4"/>
  </w:num>
  <w:num w16cid:durableId="1570262289" w:numId="88">
    <w:abstractNumId w:val="5"/>
  </w:num>
  <w:num w16cid:durableId="2142069401" w:numId="89">
    <w:abstractNumId w:val="6"/>
  </w:num>
  <w:num w16cid:durableId="908419850" w:numId="90">
    <w:abstractNumId w:val="7"/>
  </w:num>
  <w:num w16cid:durableId="1591160482" w:numId="91">
    <w:abstractNumId w:val="9"/>
  </w:num>
  <w:num w16cid:durableId="1681858641" w:numId="92">
    <w:abstractNumId w:val="0"/>
  </w:num>
  <w:num w16cid:durableId="298144594" w:numId="93">
    <w:abstractNumId w:val="1"/>
  </w:num>
  <w:num w16cid:durableId="762841756" w:numId="94">
    <w:abstractNumId w:val="2"/>
  </w:num>
  <w:num w16cid:durableId="855926369" w:numId="95">
    <w:abstractNumId w:val="3"/>
  </w:num>
  <w:num w16cid:durableId="179517388" w:numId="96">
    <w:abstractNumId w:val="8"/>
  </w:num>
  <w:num w16cid:durableId="685254278" w:numId="97">
    <w:abstractNumId w:val="4"/>
  </w:num>
  <w:num w16cid:durableId="292517143" w:numId="98">
    <w:abstractNumId w:val="5"/>
  </w:num>
  <w:num w16cid:durableId="1121916227" w:numId="99">
    <w:abstractNumId w:val="6"/>
  </w:num>
  <w:num w16cid:durableId="1770271493" w:numId="100">
    <w:abstractNumId w:val="7"/>
  </w:num>
  <w:num w16cid:durableId="1189098178" w:numId="101">
    <w:abstractNumId w:val="9"/>
  </w:num>
  <w:num w16cid:durableId="1576433597" w:numId="102">
    <w:abstractNumId w:val="0"/>
  </w:num>
  <w:num w16cid:durableId="1279994629" w:numId="103">
    <w:abstractNumId w:val="1"/>
  </w:num>
  <w:num w16cid:durableId="1798135291" w:numId="104">
    <w:abstractNumId w:val="2"/>
  </w:num>
  <w:num w16cid:durableId="144006538" w:numId="105">
    <w:abstractNumId w:val="3"/>
  </w:num>
  <w:num w16cid:durableId="2062821415" w:numId="106">
    <w:abstractNumId w:val="8"/>
  </w:num>
  <w:num w16cid:durableId="1460998363" w:numId="107">
    <w:abstractNumId w:val="4"/>
  </w:num>
  <w:num w16cid:durableId="2059670348" w:numId="108">
    <w:abstractNumId w:val="5"/>
  </w:num>
  <w:num w16cid:durableId="1325159845" w:numId="109">
    <w:abstractNumId w:val="6"/>
  </w:num>
  <w:num w16cid:durableId="15622697" w:numId="110">
    <w:abstractNumId w:val="7"/>
  </w:num>
  <w:num w16cid:durableId="869874012" w:numId="111">
    <w:abstractNumId w:val="9"/>
  </w:num>
  <w:num w16cid:durableId="1439568794" w:numId="112">
    <w:abstractNumId w:val="0"/>
  </w:num>
  <w:num w16cid:durableId="1256403481" w:numId="113">
    <w:abstractNumId w:val="1"/>
  </w:num>
  <w:num w16cid:durableId="1779324566" w:numId="114">
    <w:abstractNumId w:val="2"/>
  </w:num>
  <w:num w16cid:durableId="164517089" w:numId="115">
    <w:abstractNumId w:val="3"/>
  </w:num>
  <w:num w16cid:durableId="1187790308" w:numId="116">
    <w:abstractNumId w:val="8"/>
  </w:num>
  <w:num w16cid:durableId="1636373460" w:numId="117">
    <w:abstractNumId w:val="4"/>
  </w:num>
  <w:num w16cid:durableId="2084182387" w:numId="118">
    <w:abstractNumId w:val="5"/>
  </w:num>
  <w:num w16cid:durableId="1505514431" w:numId="119">
    <w:abstractNumId w:val="6"/>
  </w:num>
  <w:num w16cid:durableId="1005088476" w:numId="120">
    <w:abstractNumId w:val="7"/>
  </w:num>
  <w:num w16cid:durableId="1019547940" w:numId="121">
    <w:abstractNumId w:val="9"/>
  </w:num>
  <w:num w16cid:durableId="548733177" w:numId="122">
    <w:abstractNumId w:val="0"/>
  </w:num>
  <w:num w16cid:durableId="617567100" w:numId="123">
    <w:abstractNumId w:val="1"/>
  </w:num>
  <w:num w16cid:durableId="1883982995" w:numId="124">
    <w:abstractNumId w:val="2"/>
  </w:num>
  <w:num w16cid:durableId="1225918886" w:numId="125">
    <w:abstractNumId w:val="3"/>
  </w:num>
  <w:num w16cid:durableId="673462222" w:numId="126">
    <w:abstractNumId w:val="8"/>
  </w:num>
  <w:num w16cid:durableId="180317465" w:numId="127">
    <w:abstractNumId w:val="4"/>
  </w:num>
  <w:num w16cid:durableId="1131900309" w:numId="128">
    <w:abstractNumId w:val="5"/>
  </w:num>
  <w:num w16cid:durableId="596837902" w:numId="129">
    <w:abstractNumId w:val="6"/>
  </w:num>
  <w:num w16cid:durableId="254747449" w:numId="130">
    <w:abstractNumId w:val="7"/>
  </w:num>
  <w:num w16cid:durableId="1702781878" w:numId="131">
    <w:abstractNumId w:val="9"/>
  </w:num>
  <w:num w16cid:durableId="149832833" w:numId="132">
    <w:abstractNumId w:val="0"/>
  </w:num>
  <w:num w16cid:durableId="1952591820" w:numId="133">
    <w:abstractNumId w:val="1"/>
  </w:num>
  <w:num w16cid:durableId="1246573600" w:numId="134">
    <w:abstractNumId w:val="2"/>
  </w:num>
  <w:num w16cid:durableId="1973361932" w:numId="135">
    <w:abstractNumId w:val="3"/>
  </w:num>
  <w:num w16cid:durableId="935331585" w:numId="136">
    <w:abstractNumId w:val="8"/>
  </w:num>
  <w:num w16cid:durableId="1930575792" w:numId="137">
    <w:abstractNumId w:val="4"/>
  </w:num>
  <w:num w16cid:durableId="170410226" w:numId="138">
    <w:abstractNumId w:val="5"/>
  </w:num>
  <w:num w16cid:durableId="1887452376" w:numId="139">
    <w:abstractNumId w:val="6"/>
  </w:num>
  <w:num w16cid:durableId="9336991" w:numId="140">
    <w:abstractNumId w:val="7"/>
  </w:num>
  <w:num w16cid:durableId="316232927" w:numId="141">
    <w:abstractNumId w:val="9"/>
  </w:num>
  <w:num w16cid:durableId="1068845801" w:numId="142">
    <w:abstractNumId w:val="0"/>
  </w:num>
  <w:num w16cid:durableId="1714386952" w:numId="143">
    <w:abstractNumId w:val="1"/>
  </w:num>
  <w:num w16cid:durableId="1248617868" w:numId="144">
    <w:abstractNumId w:val="2"/>
  </w:num>
  <w:num w16cid:durableId="409082375" w:numId="145">
    <w:abstractNumId w:val="3"/>
  </w:num>
  <w:num w16cid:durableId="1208949077" w:numId="146">
    <w:abstractNumId w:val="8"/>
  </w:num>
  <w:num w16cid:durableId="158469797" w:numId="147">
    <w:abstractNumId w:val="4"/>
  </w:num>
  <w:num w16cid:durableId="273513160" w:numId="148">
    <w:abstractNumId w:val="5"/>
  </w:num>
  <w:num w16cid:durableId="1108088233" w:numId="149">
    <w:abstractNumId w:val="6"/>
  </w:num>
  <w:num w16cid:durableId="1961838188" w:numId="150">
    <w:abstractNumId w:val="7"/>
  </w:num>
  <w:num w16cid:durableId="1803886092" w:numId="151">
    <w:abstractNumId w:val="9"/>
  </w:num>
  <w:num w16cid:durableId="1419475070" w:numId="152">
    <w:abstractNumId w:val="0"/>
  </w:num>
  <w:num w16cid:durableId="2035691909" w:numId="153">
    <w:abstractNumId w:val="1"/>
  </w:num>
  <w:num w16cid:durableId="372733865" w:numId="154">
    <w:abstractNumId w:val="2"/>
  </w:num>
  <w:num w16cid:durableId="757020650" w:numId="155">
    <w:abstractNumId w:val="3"/>
  </w:num>
  <w:num w16cid:durableId="1716660276" w:numId="156">
    <w:abstractNumId w:val="8"/>
  </w:num>
  <w:num w16cid:durableId="913052090" w:numId="157">
    <w:abstractNumId w:val="4"/>
  </w:num>
  <w:num w16cid:durableId="945770961" w:numId="158">
    <w:abstractNumId w:val="5"/>
  </w:num>
  <w:num w16cid:durableId="611593478" w:numId="159">
    <w:abstractNumId w:val="6"/>
  </w:num>
  <w:num w16cid:durableId="17437788" w:numId="160">
    <w:abstractNumId w:val="7"/>
  </w:num>
  <w:num w16cid:durableId="927735041" w:numId="161">
    <w:abstractNumId w:val="9"/>
  </w:num>
  <w:num w16cid:durableId="680476944" w:numId="162">
    <w:abstractNumId w:val="0"/>
  </w:num>
  <w:num w16cid:durableId="338697020" w:numId="163">
    <w:abstractNumId w:val="1"/>
  </w:num>
  <w:num w16cid:durableId="984629244" w:numId="164">
    <w:abstractNumId w:val="2"/>
  </w:num>
  <w:num w16cid:durableId="810251502" w:numId="165">
    <w:abstractNumId w:val="3"/>
  </w:num>
  <w:num w16cid:durableId="160195680" w:numId="166">
    <w:abstractNumId w:val="8"/>
  </w:num>
  <w:num w16cid:durableId="81536604" w:numId="167">
    <w:abstractNumId w:val="4"/>
  </w:num>
  <w:num w16cid:durableId="1736469434" w:numId="168">
    <w:abstractNumId w:val="5"/>
  </w:num>
  <w:num w16cid:durableId="906377276" w:numId="169">
    <w:abstractNumId w:val="6"/>
  </w:num>
  <w:num w16cid:durableId="100955777" w:numId="170">
    <w:abstractNumId w:val="7"/>
  </w:num>
  <w:num w16cid:durableId="1870604014" w:numId="171">
    <w:abstractNumId w:val="9"/>
  </w:num>
  <w:num w16cid:durableId="1649549591" w:numId="172">
    <w:abstractNumId w:val="0"/>
  </w:num>
  <w:num w16cid:durableId="1775322983" w:numId="173">
    <w:abstractNumId w:val="1"/>
  </w:num>
  <w:num w16cid:durableId="646982852" w:numId="174">
    <w:abstractNumId w:val="2"/>
  </w:num>
  <w:num w16cid:durableId="1085615789" w:numId="175">
    <w:abstractNumId w:val="3"/>
  </w:num>
  <w:num w16cid:durableId="2128575051" w:numId="176">
    <w:abstractNumId w:val="8"/>
  </w:num>
  <w:num w16cid:durableId="827358326" w:numId="177">
    <w:abstractNumId w:val="4"/>
  </w:num>
  <w:num w16cid:durableId="1294603157" w:numId="178">
    <w:abstractNumId w:val="5"/>
  </w:num>
  <w:num w16cid:durableId="1727681929" w:numId="179">
    <w:abstractNumId w:val="6"/>
  </w:num>
  <w:num w16cid:durableId="222253544" w:numId="180">
    <w:abstractNumId w:val="7"/>
  </w:num>
  <w:num w16cid:durableId="1016620093" w:numId="181">
    <w:abstractNumId w:val="9"/>
  </w:num>
  <w:num w16cid:durableId="1306743874" w:numId="182">
    <w:abstractNumId w:val="0"/>
  </w:num>
  <w:num w16cid:durableId="1006975534" w:numId="183">
    <w:abstractNumId w:val="1"/>
  </w:num>
  <w:num w16cid:durableId="48312212" w:numId="184">
    <w:abstractNumId w:val="2"/>
  </w:num>
  <w:num w16cid:durableId="337466531" w:numId="185">
    <w:abstractNumId w:val="3"/>
  </w:num>
  <w:num w16cid:durableId="471212558" w:numId="186">
    <w:abstractNumId w:val="8"/>
  </w:num>
  <w:num w16cid:durableId="317925760" w:numId="187">
    <w:abstractNumId w:val="4"/>
  </w:num>
  <w:num w16cid:durableId="1415660406" w:numId="188">
    <w:abstractNumId w:val="5"/>
  </w:num>
  <w:num w16cid:durableId="274488027" w:numId="189">
    <w:abstractNumId w:val="6"/>
  </w:num>
  <w:num w16cid:durableId="62677280" w:numId="190">
    <w:abstractNumId w:val="7"/>
  </w:num>
  <w:num w16cid:durableId="658118117" w:numId="191">
    <w:abstractNumId w:val="9"/>
  </w:num>
  <w:num w16cid:durableId="1853638669" w:numId="192">
    <w:abstractNumId w:val="0"/>
  </w:num>
  <w:num w16cid:durableId="267199896" w:numId="193">
    <w:abstractNumId w:val="1"/>
  </w:num>
  <w:num w16cid:durableId="1052846816" w:numId="194">
    <w:abstractNumId w:val="2"/>
  </w:num>
  <w:num w16cid:durableId="53623998" w:numId="195">
    <w:abstractNumId w:val="3"/>
  </w:num>
  <w:num w16cid:durableId="2134248455" w:numId="196">
    <w:abstractNumId w:val="8"/>
  </w:num>
  <w:num w16cid:durableId="2005038916" w:numId="197">
    <w:abstractNumId w:val="4"/>
  </w:num>
  <w:num w16cid:durableId="26295220" w:numId="198">
    <w:abstractNumId w:val="5"/>
  </w:num>
  <w:num w16cid:durableId="1744064851" w:numId="199">
    <w:abstractNumId w:val="6"/>
  </w:num>
  <w:num w16cid:durableId="2104522706" w:numId="200">
    <w:abstractNumId w:val="7"/>
  </w:num>
  <w:num w16cid:durableId="1960989782" w:numId="201">
    <w:abstractNumId w:val="9"/>
  </w:num>
  <w:num w16cid:durableId="422184254" w:numId="202">
    <w:abstractNumId w:val="0"/>
  </w:num>
  <w:num w16cid:durableId="663826584" w:numId="203">
    <w:abstractNumId w:val="1"/>
  </w:num>
  <w:num w16cid:durableId="968899413" w:numId="204">
    <w:abstractNumId w:val="2"/>
  </w:num>
  <w:num w16cid:durableId="2082020245" w:numId="205">
    <w:abstractNumId w:val="3"/>
  </w:num>
  <w:num w16cid:durableId="748841839" w:numId="206">
    <w:abstractNumId w:val="8"/>
  </w:num>
  <w:num w16cid:durableId="1206680118" w:numId="207">
    <w:abstractNumId w:val="4"/>
  </w:num>
  <w:num w16cid:durableId="117603252" w:numId="208">
    <w:abstractNumId w:val="5"/>
  </w:num>
  <w:num w16cid:durableId="962539594" w:numId="209">
    <w:abstractNumId w:val="6"/>
  </w:num>
  <w:num w16cid:durableId="1306666073" w:numId="210">
    <w:abstractNumId w:val="7"/>
  </w:num>
  <w:num w16cid:durableId="1293366106" w:numId="211">
    <w:abstractNumId w:val="9"/>
  </w:num>
  <w:num w16cid:durableId="1976135104" w:numId="212">
    <w:abstractNumId w:val="0"/>
  </w:num>
  <w:num w16cid:durableId="575210236" w:numId="213">
    <w:abstractNumId w:val="1"/>
  </w:num>
  <w:num w16cid:durableId="754786639" w:numId="214">
    <w:abstractNumId w:val="2"/>
  </w:num>
  <w:num w16cid:durableId="459880536" w:numId="215">
    <w:abstractNumId w:val="3"/>
  </w:num>
  <w:num w16cid:durableId="121269467" w:numId="216">
    <w:abstractNumId w:val="8"/>
  </w:num>
  <w:num w16cid:durableId="1720322433" w:numId="217">
    <w:abstractNumId w:val="4"/>
  </w:num>
  <w:num w16cid:durableId="569314450" w:numId="218">
    <w:abstractNumId w:val="5"/>
  </w:num>
  <w:num w16cid:durableId="307561157" w:numId="219">
    <w:abstractNumId w:val="6"/>
  </w:num>
  <w:num w16cid:durableId="831071287" w:numId="220">
    <w:abstractNumId w:val="7"/>
  </w:num>
  <w:num w16cid:durableId="683170549" w:numId="221">
    <w:abstractNumId w:val="9"/>
  </w:num>
  <w:num w16cid:durableId="339236577" w:numId="222">
    <w:abstractNumId w:val="0"/>
  </w:num>
  <w:num w16cid:durableId="672270227" w:numId="223">
    <w:abstractNumId w:val="1"/>
  </w:num>
  <w:num w16cid:durableId="284118198" w:numId="224">
    <w:abstractNumId w:val="2"/>
  </w:num>
  <w:num w16cid:durableId="645664315" w:numId="225">
    <w:abstractNumId w:val="3"/>
  </w:num>
  <w:num w16cid:durableId="2104302775" w:numId="226">
    <w:abstractNumId w:val="8"/>
  </w:num>
  <w:num w16cid:durableId="1937012661" w:numId="227">
    <w:abstractNumId w:val="4"/>
  </w:num>
  <w:num w16cid:durableId="428159935" w:numId="228">
    <w:abstractNumId w:val="5"/>
  </w:num>
  <w:num w16cid:durableId="78259648" w:numId="229">
    <w:abstractNumId w:val="6"/>
  </w:num>
  <w:num w16cid:durableId="1075470616" w:numId="230">
    <w:abstractNumId w:val="7"/>
  </w:num>
  <w:num w16cid:durableId="1868641448" w:numId="231">
    <w:abstractNumId w:val="9"/>
  </w:num>
  <w:num w16cid:durableId="920674313" w:numId="232">
    <w:abstractNumId w:val="0"/>
  </w:num>
  <w:num w16cid:durableId="21131146" w:numId="233">
    <w:abstractNumId w:val="1"/>
  </w:num>
  <w:num w16cid:durableId="1353533498" w:numId="234">
    <w:abstractNumId w:val="2"/>
  </w:num>
  <w:num w16cid:durableId="1917594255" w:numId="235">
    <w:abstractNumId w:val="3"/>
  </w:num>
  <w:num w16cid:durableId="1478648481" w:numId="236">
    <w:abstractNumId w:val="8"/>
  </w:num>
  <w:num w16cid:durableId="1122501198" w:numId="237">
    <w:abstractNumId w:val="4"/>
  </w:num>
  <w:num w16cid:durableId="494230330" w:numId="238">
    <w:abstractNumId w:val="5"/>
  </w:num>
  <w:num w16cid:durableId="1617173531" w:numId="239">
    <w:abstractNumId w:val="6"/>
  </w:num>
  <w:num w16cid:durableId="764182234" w:numId="240">
    <w:abstractNumId w:val="7"/>
  </w:num>
  <w:num w16cid:durableId="511380197" w:numId="241">
    <w:abstractNumId w:val="9"/>
  </w:num>
  <w:num w16cid:durableId="700857594" w:numId="242">
    <w:abstractNumId w:val="0"/>
  </w:num>
  <w:num w16cid:durableId="201015253" w:numId="243">
    <w:abstractNumId w:val="1"/>
  </w:num>
  <w:num w16cid:durableId="967591596" w:numId="244">
    <w:abstractNumId w:val="2"/>
  </w:num>
  <w:num w16cid:durableId="1720086691" w:numId="245">
    <w:abstractNumId w:val="3"/>
  </w:num>
  <w:num w16cid:durableId="2074694265" w:numId="246">
    <w:abstractNumId w:val="8"/>
  </w:num>
  <w:num w16cid:durableId="575944751" w:numId="247">
    <w:abstractNumId w:val="4"/>
  </w:num>
  <w:num w16cid:durableId="139032856" w:numId="248">
    <w:abstractNumId w:val="5"/>
  </w:num>
  <w:num w16cid:durableId="1308166354" w:numId="249">
    <w:abstractNumId w:val="6"/>
  </w:num>
  <w:num w16cid:durableId="1516462594" w:numId="250">
    <w:abstractNumId w:val="7"/>
  </w:num>
  <w:num w16cid:durableId="1511991326" w:numId="251">
    <w:abstractNumId w:val="9"/>
  </w:num>
  <w:num w16cid:durableId="1312515511" w:numId="252">
    <w:abstractNumId w:val="0"/>
  </w:num>
  <w:num w16cid:durableId="424691407" w:numId="253">
    <w:abstractNumId w:val="1"/>
  </w:num>
  <w:num w16cid:durableId="212733661" w:numId="254">
    <w:abstractNumId w:val="2"/>
  </w:num>
  <w:num w16cid:durableId="700864047" w:numId="255">
    <w:abstractNumId w:val="3"/>
  </w:num>
  <w:num w16cid:durableId="1376201493" w:numId="256">
    <w:abstractNumId w:val="8"/>
  </w:num>
  <w:num w16cid:durableId="662852407" w:numId="257">
    <w:abstractNumId w:val="4"/>
  </w:num>
  <w:num w16cid:durableId="654459784" w:numId="258">
    <w:abstractNumId w:val="5"/>
  </w:num>
  <w:num w16cid:durableId="331304308" w:numId="259">
    <w:abstractNumId w:val="6"/>
  </w:num>
  <w:num w16cid:durableId="645743897" w:numId="260">
    <w:abstractNumId w:val="7"/>
  </w:num>
  <w:num w16cid:durableId="479032950" w:numId="261">
    <w:abstractNumId w:val="9"/>
  </w:num>
  <w:num w16cid:durableId="1097866489" w:numId="262">
    <w:abstractNumId w:val="0"/>
  </w:num>
  <w:num w16cid:durableId="1704398437" w:numId="263">
    <w:abstractNumId w:val="1"/>
  </w:num>
  <w:num w16cid:durableId="748035991" w:numId="264">
    <w:abstractNumId w:val="2"/>
  </w:num>
  <w:num w16cid:durableId="1894580259" w:numId="265">
    <w:abstractNumId w:val="3"/>
  </w:num>
  <w:num w16cid:durableId="1048607360" w:numId="266">
    <w:abstractNumId w:val="8"/>
  </w:num>
  <w:num w16cid:durableId="1269240508" w:numId="267">
    <w:abstractNumId w:val="4"/>
  </w:num>
  <w:num w16cid:durableId="764692636" w:numId="268">
    <w:abstractNumId w:val="5"/>
  </w:num>
  <w:num w16cid:durableId="1670253510" w:numId="269">
    <w:abstractNumId w:val="6"/>
  </w:num>
  <w:num w16cid:durableId="2096511822" w:numId="270">
    <w:abstractNumId w:val="7"/>
  </w:num>
  <w:num w16cid:durableId="1618102379" w:numId="271">
    <w:abstractNumId w:val="9"/>
  </w:num>
  <w:num w16cid:durableId="527958921" w:numId="272">
    <w:abstractNumId w:val="0"/>
  </w:num>
  <w:num w16cid:durableId="878051836" w:numId="273">
    <w:abstractNumId w:val="1"/>
  </w:num>
  <w:num w16cid:durableId="1546526640" w:numId="274">
    <w:abstractNumId w:val="2"/>
  </w:num>
  <w:num w16cid:durableId="824122975" w:numId="275">
    <w:abstractNumId w:val="3"/>
  </w:num>
  <w:num w16cid:durableId="1780493515" w:numId="276">
    <w:abstractNumId w:val="8"/>
  </w:num>
  <w:num w16cid:durableId="2052149019" w:numId="277">
    <w:abstractNumId w:val="4"/>
  </w:num>
  <w:num w16cid:durableId="306277850" w:numId="278">
    <w:abstractNumId w:val="5"/>
  </w:num>
  <w:num w16cid:durableId="1835997573" w:numId="279">
    <w:abstractNumId w:val="6"/>
  </w:num>
  <w:num w16cid:durableId="1831091038" w:numId="280">
    <w:abstractNumId w:val="7"/>
  </w:num>
  <w:num w16cid:durableId="1907715084" w:numId="281">
    <w:abstractNumId w:val="9"/>
  </w:num>
  <w:num w16cid:durableId="690883595" w:numId="282">
    <w:abstractNumId w:val="0"/>
  </w:num>
  <w:num w16cid:durableId="1349331415" w:numId="283">
    <w:abstractNumId w:val="1"/>
  </w:num>
  <w:num w16cid:durableId="1133058973" w:numId="284">
    <w:abstractNumId w:val="2"/>
  </w:num>
  <w:num w16cid:durableId="780681867" w:numId="285">
    <w:abstractNumId w:val="3"/>
  </w:num>
  <w:num w16cid:durableId="207225664" w:numId="286">
    <w:abstractNumId w:val="8"/>
  </w:num>
  <w:num w16cid:durableId="2096125055" w:numId="287">
    <w:abstractNumId w:val="4"/>
  </w:num>
  <w:num w16cid:durableId="994336363" w:numId="288">
    <w:abstractNumId w:val="5"/>
  </w:num>
  <w:num w16cid:durableId="183831867" w:numId="289">
    <w:abstractNumId w:val="6"/>
  </w:num>
  <w:num w16cid:durableId="581909634" w:numId="290">
    <w:abstractNumId w:val="7"/>
  </w:num>
  <w:num w16cid:durableId="272830802" w:numId="291">
    <w:abstractNumId w:val="9"/>
  </w:num>
  <w:num w16cid:durableId="1312632840" w:numId="292">
    <w:abstractNumId w:val="0"/>
  </w:num>
  <w:num w16cid:durableId="663632951" w:numId="293">
    <w:abstractNumId w:val="1"/>
  </w:num>
  <w:num w16cid:durableId="918909044" w:numId="294">
    <w:abstractNumId w:val="2"/>
  </w:num>
  <w:num w16cid:durableId="319311476" w:numId="295">
    <w:abstractNumId w:val="3"/>
  </w:num>
  <w:num w16cid:durableId="109521353" w:numId="296">
    <w:abstractNumId w:val="8"/>
  </w:num>
  <w:num w16cid:durableId="625162490" w:numId="297">
    <w:abstractNumId w:val="4"/>
  </w:num>
  <w:num w16cid:durableId="1695422065" w:numId="298">
    <w:abstractNumId w:val="5"/>
  </w:num>
  <w:num w16cid:durableId="1404140731" w:numId="299">
    <w:abstractNumId w:val="6"/>
  </w:num>
  <w:num w16cid:durableId="138229532" w:numId="300">
    <w:abstractNumId w:val="7"/>
  </w:num>
  <w:num w16cid:durableId="1378579339" w:numId="301">
    <w:abstractNumId w:val="9"/>
  </w:num>
  <w:num w16cid:durableId="677272589" w:numId="302">
    <w:abstractNumId w:val="0"/>
  </w:num>
  <w:num w16cid:durableId="57828047" w:numId="303">
    <w:abstractNumId w:val="1"/>
  </w:num>
  <w:num w16cid:durableId="2050719631" w:numId="304">
    <w:abstractNumId w:val="2"/>
  </w:num>
  <w:num w16cid:durableId="651253320" w:numId="305">
    <w:abstractNumId w:val="3"/>
  </w:num>
  <w:num w16cid:durableId="340813431" w:numId="306">
    <w:abstractNumId w:val="8"/>
  </w:num>
  <w:num w16cid:durableId="2034063921" w:numId="307">
    <w:abstractNumId w:val="4"/>
  </w:num>
  <w:num w16cid:durableId="114372568" w:numId="308">
    <w:abstractNumId w:val="5"/>
  </w:num>
  <w:num w16cid:durableId="1464731601" w:numId="309">
    <w:abstractNumId w:val="6"/>
  </w:num>
  <w:num w16cid:durableId="1704548566" w:numId="310">
    <w:abstractNumId w:val="7"/>
  </w:num>
  <w:num w16cid:durableId="399599292" w:numId="311">
    <w:abstractNumId w:val="9"/>
  </w:num>
  <w:num w16cid:durableId="1104882980" w:numId="312">
    <w:abstractNumId w:val="0"/>
  </w:num>
  <w:num w16cid:durableId="1967615521" w:numId="313">
    <w:abstractNumId w:val="1"/>
  </w:num>
  <w:num w16cid:durableId="333844952" w:numId="314">
    <w:abstractNumId w:val="2"/>
  </w:num>
  <w:num w16cid:durableId="1456482515" w:numId="315">
    <w:abstractNumId w:val="3"/>
  </w:num>
  <w:num w16cid:durableId="1644113575" w:numId="316">
    <w:abstractNumId w:val="8"/>
  </w:num>
  <w:num w16cid:durableId="1507474583" w:numId="317">
    <w:abstractNumId w:val="4"/>
  </w:num>
  <w:num w16cid:durableId="566646992" w:numId="318">
    <w:abstractNumId w:val="5"/>
  </w:num>
  <w:num w16cid:durableId="1178232141" w:numId="319">
    <w:abstractNumId w:val="6"/>
  </w:num>
  <w:num w16cid:durableId="789664289" w:numId="320">
    <w:abstractNumId w:val="7"/>
  </w:num>
  <w:num w16cid:durableId="592595292" w:numId="321">
    <w:abstractNumId w:val="9"/>
  </w:num>
  <w:num w16cid:durableId="192767840" w:numId="322">
    <w:abstractNumId w:val="0"/>
  </w:num>
  <w:num w16cid:durableId="573709405" w:numId="323">
    <w:abstractNumId w:val="1"/>
  </w:num>
  <w:num w16cid:durableId="645748119" w:numId="324">
    <w:abstractNumId w:val="2"/>
  </w:num>
  <w:num w16cid:durableId="756285702" w:numId="325">
    <w:abstractNumId w:val="3"/>
  </w:num>
  <w:num w16cid:durableId="596984797" w:numId="326">
    <w:abstractNumId w:val="8"/>
  </w:num>
  <w:num w16cid:durableId="1135559506" w:numId="327">
    <w:abstractNumId w:val="4"/>
  </w:num>
  <w:num w16cid:durableId="800535779" w:numId="328">
    <w:abstractNumId w:val="5"/>
  </w:num>
  <w:num w16cid:durableId="1801336171" w:numId="329">
    <w:abstractNumId w:val="6"/>
  </w:num>
  <w:num w16cid:durableId="721251000" w:numId="330">
    <w:abstractNumId w:val="7"/>
  </w:num>
  <w:num w16cid:durableId="1887526505" w:numId="331">
    <w:abstractNumId w:val="9"/>
  </w:num>
  <w:num w16cid:durableId="1198466792" w:numId="332">
    <w:abstractNumId w:val="0"/>
  </w:num>
  <w:num w16cid:durableId="953173909" w:numId="333">
    <w:abstractNumId w:val="1"/>
  </w:num>
  <w:num w16cid:durableId="1848471755" w:numId="334">
    <w:abstractNumId w:val="2"/>
  </w:num>
  <w:num w16cid:durableId="2115206801" w:numId="335">
    <w:abstractNumId w:val="3"/>
  </w:num>
  <w:num w16cid:durableId="1641812688" w:numId="336">
    <w:abstractNumId w:val="8"/>
  </w:num>
  <w:num w16cid:durableId="674112487" w:numId="337">
    <w:abstractNumId w:val="4"/>
  </w:num>
  <w:num w16cid:durableId="692414196" w:numId="338">
    <w:abstractNumId w:val="5"/>
  </w:num>
  <w:num w16cid:durableId="2002846571" w:numId="339">
    <w:abstractNumId w:val="6"/>
  </w:num>
  <w:num w16cid:durableId="729964055" w:numId="340">
    <w:abstractNumId w:val="7"/>
  </w:num>
  <w:num w16cid:durableId="600769585" w:numId="341">
    <w:abstractNumId w:val="9"/>
  </w:num>
  <w:num w16cid:durableId="1644384875" w:numId="342">
    <w:abstractNumId w:val="0"/>
  </w:num>
  <w:num w16cid:durableId="1625237117" w:numId="343">
    <w:abstractNumId w:val="1"/>
  </w:num>
  <w:num w16cid:durableId="793790356" w:numId="344">
    <w:abstractNumId w:val="2"/>
  </w:num>
  <w:num w16cid:durableId="2067215996" w:numId="345">
    <w:abstractNumId w:val="3"/>
  </w:num>
  <w:num w16cid:durableId="1194540495" w:numId="346">
    <w:abstractNumId w:val="8"/>
  </w:num>
  <w:num w16cid:durableId="488255279" w:numId="347">
    <w:abstractNumId w:val="4"/>
  </w:num>
  <w:num w16cid:durableId="57941519" w:numId="348">
    <w:abstractNumId w:val="5"/>
  </w:num>
  <w:num w16cid:durableId="193080657" w:numId="349">
    <w:abstractNumId w:val="6"/>
  </w:num>
  <w:num w16cid:durableId="2002198739" w:numId="350">
    <w:abstractNumId w:val="7"/>
  </w:num>
  <w:num w16cid:durableId="1287735843" w:numId="351">
    <w:abstractNumId w:val="9"/>
  </w:num>
  <w:num w16cid:durableId="385495154" w:numId="352">
    <w:abstractNumId w:val="0"/>
  </w:num>
  <w:num w16cid:durableId="650911096" w:numId="353">
    <w:abstractNumId w:val="1"/>
  </w:num>
  <w:num w16cid:durableId="97067626" w:numId="354">
    <w:abstractNumId w:val="2"/>
  </w:num>
  <w:num w16cid:durableId="1795244256" w:numId="355">
    <w:abstractNumId w:val="3"/>
  </w:num>
  <w:num w16cid:durableId="436603880" w:numId="356">
    <w:abstractNumId w:val="8"/>
  </w:num>
  <w:num w16cid:durableId="1112363649" w:numId="357">
    <w:abstractNumId w:val="4"/>
  </w:num>
  <w:num w16cid:durableId="160200781" w:numId="358">
    <w:abstractNumId w:val="5"/>
  </w:num>
  <w:num w16cid:durableId="113408910" w:numId="359">
    <w:abstractNumId w:val="6"/>
  </w:num>
  <w:num w16cid:durableId="1051735339" w:numId="360">
    <w:abstractNumId w:val="7"/>
  </w:num>
  <w:num w16cid:durableId="1401058669" w:numId="361">
    <w:abstractNumId w:val="9"/>
  </w:num>
  <w:num w16cid:durableId="2104957652" w:numId="362">
    <w:abstractNumId w:val="0"/>
  </w:num>
  <w:num w16cid:durableId="1583291702" w:numId="363">
    <w:abstractNumId w:val="1"/>
  </w:num>
  <w:num w16cid:durableId="1071581626" w:numId="364">
    <w:abstractNumId w:val="2"/>
  </w:num>
  <w:num w16cid:durableId="728187356" w:numId="365">
    <w:abstractNumId w:val="3"/>
  </w:num>
  <w:num w16cid:durableId="564799464" w:numId="366">
    <w:abstractNumId w:val="8"/>
  </w:num>
  <w:num w16cid:durableId="137308189" w:numId="367">
    <w:abstractNumId w:val="4"/>
  </w:num>
  <w:num w16cid:durableId="98381718" w:numId="368">
    <w:abstractNumId w:val="5"/>
  </w:num>
  <w:num w16cid:durableId="619652809" w:numId="369">
    <w:abstractNumId w:val="6"/>
  </w:num>
  <w:num w16cid:durableId="926770199" w:numId="370">
    <w:abstractNumId w:val="7"/>
  </w:num>
  <w:num w16cid:durableId="1417824739" w:numId="371">
    <w:abstractNumId w:val="9"/>
  </w:num>
  <w:num w16cid:durableId="776025432" w:numId="372">
    <w:abstractNumId w:val="0"/>
  </w:num>
  <w:num w16cid:durableId="1389304093" w:numId="373">
    <w:abstractNumId w:val="1"/>
  </w:num>
  <w:num w16cid:durableId="1520772021" w:numId="374">
    <w:abstractNumId w:val="2"/>
  </w:num>
  <w:num w16cid:durableId="1465276334" w:numId="375">
    <w:abstractNumId w:val="3"/>
  </w:num>
  <w:num w16cid:durableId="1285387486" w:numId="376">
    <w:abstractNumId w:val="8"/>
  </w:num>
  <w:num w16cid:durableId="1296372006" w:numId="377">
    <w:abstractNumId w:val="4"/>
  </w:num>
  <w:num w16cid:durableId="84545417" w:numId="378">
    <w:abstractNumId w:val="5"/>
  </w:num>
  <w:num w16cid:durableId="624314015" w:numId="379">
    <w:abstractNumId w:val="6"/>
  </w:num>
  <w:num w16cid:durableId="177501486" w:numId="380">
    <w:abstractNumId w:val="7"/>
  </w:num>
  <w:num w16cid:durableId="462117596" w:numId="381">
    <w:abstractNumId w:val="9"/>
  </w:num>
  <w:num w16cid:durableId="98457089" w:numId="382">
    <w:abstractNumId w:val="0"/>
  </w:num>
  <w:num w16cid:durableId="1629123172" w:numId="383">
    <w:abstractNumId w:val="1"/>
  </w:num>
  <w:num w16cid:durableId="1427847116" w:numId="384">
    <w:abstractNumId w:val="2"/>
  </w:num>
  <w:num w16cid:durableId="1896621042" w:numId="385">
    <w:abstractNumId w:val="3"/>
  </w:num>
  <w:num w16cid:durableId="6376084" w:numId="386">
    <w:abstractNumId w:val="8"/>
  </w:num>
  <w:num w16cid:durableId="1333606889" w:numId="387">
    <w:abstractNumId w:val="4"/>
  </w:num>
  <w:num w16cid:durableId="137498572" w:numId="388">
    <w:abstractNumId w:val="5"/>
  </w:num>
  <w:num w16cid:durableId="1959292767" w:numId="389">
    <w:abstractNumId w:val="6"/>
  </w:num>
  <w:num w16cid:durableId="1581404086" w:numId="390">
    <w:abstractNumId w:val="7"/>
  </w:num>
  <w:num w16cid:durableId="667289534" w:numId="391">
    <w:abstractNumId w:val="9"/>
  </w:num>
  <w:num w16cid:durableId="1950702464" w:numId="392">
    <w:abstractNumId w:val="4"/>
  </w:num>
  <w:num w16cid:durableId="1443838824" w:numId="393">
    <w:abstractNumId w:val="0"/>
  </w:num>
  <w:num w16cid:durableId="1260286132" w:numId="394">
    <w:abstractNumId w:val="1"/>
  </w:num>
  <w:num w16cid:durableId="1753433428" w:numId="395">
    <w:abstractNumId w:val="2"/>
  </w:num>
  <w:num w16cid:durableId="659039422" w:numId="396">
    <w:abstractNumId w:val="3"/>
  </w:num>
  <w:num w16cid:durableId="765854663" w:numId="397">
    <w:abstractNumId w:val="8"/>
  </w:num>
  <w:num w16cid:durableId="24336403" w:numId="398">
    <w:abstractNumId w:val="4"/>
  </w:num>
  <w:num w16cid:durableId="763308369" w:numId="399">
    <w:abstractNumId w:val="5"/>
  </w:num>
  <w:num w16cid:durableId="309873690" w:numId="400">
    <w:abstractNumId w:val="6"/>
  </w:num>
  <w:num w16cid:durableId="253318308" w:numId="401">
    <w:abstractNumId w:val="7"/>
  </w:num>
  <w:num w16cid:durableId="246308736" w:numId="402">
    <w:abstractNumId w:val="9"/>
  </w:num>
  <w:num w16cid:durableId="1835801754" w:numId="403">
    <w:abstractNumId w:val="0"/>
  </w:num>
  <w:num w16cid:durableId="1992976076" w:numId="404">
    <w:abstractNumId w:val="1"/>
  </w:num>
  <w:num w16cid:durableId="2092000081" w:numId="405">
    <w:abstractNumId w:val="2"/>
  </w:num>
  <w:num w16cid:durableId="1180779980" w:numId="406">
    <w:abstractNumId w:val="3"/>
  </w:num>
  <w:num w16cid:durableId="1500922055" w:numId="407">
    <w:abstractNumId w:val="8"/>
  </w:num>
  <w:num w16cid:durableId="755054485" w:numId="408">
    <w:abstractNumId w:val="4"/>
  </w:num>
  <w:num w16cid:durableId="1087265844" w:numId="409">
    <w:abstractNumId w:val="5"/>
  </w:num>
  <w:num w16cid:durableId="1536187301" w:numId="410">
    <w:abstractNumId w:val="6"/>
  </w:num>
  <w:num w16cid:durableId="592738121" w:numId="411">
    <w:abstractNumId w:val="7"/>
  </w:num>
  <w:num w16cid:durableId="1984657510" w:numId="412">
    <w:abstractNumId w:val="9"/>
  </w:num>
  <w:num w16cid:durableId="1070690436" w:numId="413">
    <w:abstractNumId w:val="0"/>
  </w:num>
  <w:num w16cid:durableId="2119762206" w:numId="414">
    <w:abstractNumId w:val="1"/>
  </w:num>
  <w:num w16cid:durableId="743916284" w:numId="415">
    <w:abstractNumId w:val="2"/>
  </w:num>
  <w:num w16cid:durableId="439952404" w:numId="416">
    <w:abstractNumId w:val="3"/>
  </w:num>
  <w:num w16cid:durableId="1155685475" w:numId="417">
    <w:abstractNumId w:val="8"/>
  </w:num>
  <w:num w16cid:durableId="1723018587" w:numId="418">
    <w:abstractNumId w:val="4"/>
  </w:num>
  <w:num w16cid:durableId="1192382189" w:numId="419">
    <w:abstractNumId w:val="5"/>
  </w:num>
  <w:num w16cid:durableId="2018539860" w:numId="420">
    <w:abstractNumId w:val="6"/>
  </w:num>
  <w:num w16cid:durableId="2147164208" w:numId="421">
    <w:abstractNumId w:val="7"/>
  </w:num>
  <w:num w16cid:durableId="767313540" w:numId="422">
    <w:abstractNumId w:val="9"/>
  </w:num>
  <w:num w16cid:durableId="899638364" w:numId="423">
    <w:abstractNumId w:val="0"/>
  </w:num>
  <w:num w16cid:durableId="1650088027" w:numId="424">
    <w:abstractNumId w:val="1"/>
  </w:num>
  <w:num w16cid:durableId="1757437219" w:numId="425">
    <w:abstractNumId w:val="2"/>
  </w:num>
  <w:num w16cid:durableId="2059233069" w:numId="426">
    <w:abstractNumId w:val="3"/>
  </w:num>
  <w:num w16cid:durableId="1527133790" w:numId="427">
    <w:abstractNumId w:val="8"/>
  </w:num>
  <w:num w16cid:durableId="248002303" w:numId="428">
    <w:abstractNumId w:val="4"/>
  </w:num>
  <w:num w16cid:durableId="1740638359" w:numId="429">
    <w:abstractNumId w:val="5"/>
  </w:num>
  <w:num w16cid:durableId="915824897" w:numId="430">
    <w:abstractNumId w:val="6"/>
  </w:num>
  <w:num w16cid:durableId="1970357548" w:numId="431">
    <w:abstractNumId w:val="7"/>
  </w:num>
  <w:num w16cid:durableId="137111007" w:numId="432">
    <w:abstractNumId w:val="9"/>
  </w:num>
  <w:num w16cid:durableId="1017921913" w:numId="433">
    <w:abstractNumId w:val="0"/>
  </w:num>
  <w:num w16cid:durableId="955529291" w:numId="434">
    <w:abstractNumId w:val="1"/>
  </w:num>
  <w:num w16cid:durableId="742681336" w:numId="435">
    <w:abstractNumId w:val="2"/>
  </w:num>
  <w:num w16cid:durableId="1725330576" w:numId="436">
    <w:abstractNumId w:val="3"/>
  </w:num>
  <w:num w16cid:durableId="119417007" w:numId="437">
    <w:abstractNumId w:val="8"/>
  </w:num>
  <w:num w16cid:durableId="1365986652" w:numId="438">
    <w:abstractNumId w:val="4"/>
  </w:num>
  <w:num w16cid:durableId="1072312200" w:numId="439">
    <w:abstractNumId w:val="5"/>
  </w:num>
  <w:num w16cid:durableId="654650109" w:numId="440">
    <w:abstractNumId w:val="6"/>
  </w:num>
  <w:num w16cid:durableId="140971925" w:numId="441">
    <w:abstractNumId w:val="7"/>
  </w:num>
  <w:num w16cid:durableId="179510486" w:numId="442">
    <w:abstractNumId w:val="9"/>
  </w:num>
  <w:num w16cid:durableId="1639993974" w:numId="443">
    <w:abstractNumId w:val="0"/>
  </w:num>
  <w:num w16cid:durableId="133723237" w:numId="444">
    <w:abstractNumId w:val="1"/>
  </w:num>
  <w:num w16cid:durableId="1545484120" w:numId="445">
    <w:abstractNumId w:val="2"/>
  </w:num>
  <w:num w16cid:durableId="1489903020" w:numId="446">
    <w:abstractNumId w:val="3"/>
  </w:num>
  <w:num w16cid:durableId="1322275130" w:numId="447">
    <w:abstractNumId w:val="8"/>
  </w:num>
  <w:num w16cid:durableId="1263102545" w:numId="448">
    <w:abstractNumId w:val="4"/>
  </w:num>
  <w:num w16cid:durableId="1641418538" w:numId="449">
    <w:abstractNumId w:val="5"/>
  </w:num>
  <w:num w16cid:durableId="1589341107" w:numId="450">
    <w:abstractNumId w:val="6"/>
  </w:num>
  <w:num w16cid:durableId="270556907" w:numId="451">
    <w:abstractNumId w:val="7"/>
  </w:num>
  <w:num w16cid:durableId="1951432077" w:numId="452">
    <w:abstractNumId w:val="9"/>
  </w:num>
  <w:num w16cid:durableId="370611784" w:numId="453">
    <w:abstractNumId w:val="0"/>
  </w:num>
  <w:num w16cid:durableId="1329988739" w:numId="454">
    <w:abstractNumId w:val="1"/>
  </w:num>
  <w:num w16cid:durableId="1444113470" w:numId="455">
    <w:abstractNumId w:val="2"/>
  </w:num>
  <w:num w16cid:durableId="80180321" w:numId="456">
    <w:abstractNumId w:val="3"/>
  </w:num>
  <w:num w16cid:durableId="1574773843" w:numId="457">
    <w:abstractNumId w:val="8"/>
  </w:num>
  <w:num w16cid:durableId="820123280" w:numId="458">
    <w:abstractNumId w:val="4"/>
  </w:num>
  <w:num w16cid:durableId="1330988738" w:numId="459">
    <w:abstractNumId w:val="5"/>
  </w:num>
  <w:num w16cid:durableId="347098891" w:numId="460">
    <w:abstractNumId w:val="6"/>
  </w:num>
  <w:num w16cid:durableId="1874071249" w:numId="461">
    <w:abstractNumId w:val="7"/>
  </w:num>
  <w:num w16cid:durableId="937785366" w:numId="462">
    <w:abstractNumId w:val="9"/>
  </w:num>
  <w:num w16cid:durableId="70932504" w:numId="463">
    <w:abstractNumId w:val="7"/>
  </w:num>
  <w:num w16cid:durableId="2025010395" w:numId="464">
    <w:abstractNumId w:val="0"/>
  </w:num>
  <w:num w16cid:durableId="1429039222" w:numId="465">
    <w:abstractNumId w:val="1"/>
  </w:num>
  <w:num w16cid:durableId="1713529363" w:numId="466">
    <w:abstractNumId w:val="2"/>
  </w:num>
  <w:num w16cid:durableId="464853353" w:numId="467">
    <w:abstractNumId w:val="3"/>
  </w:num>
  <w:num w16cid:durableId="1743140695" w:numId="468">
    <w:abstractNumId w:val="8"/>
  </w:num>
  <w:num w16cid:durableId="265815249" w:numId="469">
    <w:abstractNumId w:val="4"/>
  </w:num>
  <w:num w16cid:durableId="1633749852" w:numId="470">
    <w:abstractNumId w:val="5"/>
  </w:num>
  <w:num w16cid:durableId="1067076383" w:numId="471">
    <w:abstractNumId w:val="6"/>
  </w:num>
  <w:num w16cid:durableId="842934821" w:numId="472">
    <w:abstractNumId w:val="7"/>
  </w:num>
  <w:num w16cid:durableId="12150867" w:numId="473">
    <w:abstractNumId w:val="9"/>
  </w:num>
  <w:num w16cid:durableId="161431136" w:numId="474">
    <w:abstractNumId w:val="0"/>
  </w:num>
  <w:num w16cid:durableId="586352355" w:numId="475">
    <w:abstractNumId w:val="1"/>
  </w:num>
  <w:num w16cid:durableId="1795515021" w:numId="476">
    <w:abstractNumId w:val="2"/>
  </w:num>
  <w:num w16cid:durableId="764116106" w:numId="477">
    <w:abstractNumId w:val="3"/>
  </w:num>
  <w:num w16cid:durableId="1869218792" w:numId="478">
    <w:abstractNumId w:val="8"/>
  </w:num>
  <w:num w16cid:durableId="841626568" w:numId="479">
    <w:abstractNumId w:val="6"/>
  </w:num>
  <w:num w16cid:durableId="1657219038" w:numId="480">
    <w:abstractNumId w:val="7"/>
  </w:num>
  <w:num w16cid:durableId="73168645" w:numId="481">
    <w:abstractNumId w:val="9"/>
  </w:num>
  <w:num w16cid:durableId="1717586581" w:numId="482">
    <w:abstractNumId w:val="0"/>
  </w:num>
  <w:num w16cid:durableId="760684735" w:numId="483">
    <w:abstractNumId w:val="1"/>
  </w:num>
  <w:num w16cid:durableId="1017774108" w:numId="484">
    <w:abstractNumId w:val="2"/>
  </w:num>
  <w:num w16cid:durableId="268319244" w:numId="485">
    <w:abstractNumId w:val="3"/>
  </w:num>
  <w:num w16cid:durableId="1797749830" w:numId="486">
    <w:abstractNumId w:val="8"/>
  </w:num>
  <w:num w16cid:durableId="1181360415" w:numId="487">
    <w:abstractNumId w:val="6"/>
  </w:num>
  <w:num w16cid:durableId="113407978" w:numId="488">
    <w:abstractNumId w:val="7"/>
  </w:num>
  <w:num w16cid:durableId="1196037340" w:numId="489">
    <w:abstractNumId w:val="9"/>
  </w:num>
  <w:num w16cid:durableId="1046950631" w:numId="490">
    <w:abstractNumId w:val="4"/>
  </w:num>
  <w:num w16cid:durableId="2021853341" w:numId="491">
    <w:abstractNumId w:val="5"/>
  </w:num>
  <w:num w16cid:durableId="443231835" w:numId="492">
    <w:abstractNumId w:val="0"/>
  </w:num>
  <w:num w16cid:durableId="771819840" w:numId="493">
    <w:abstractNumId w:val="1"/>
  </w:num>
  <w:num w16cid:durableId="785544217" w:numId="494">
    <w:abstractNumId w:val="2"/>
  </w:num>
  <w:num w16cid:durableId="1905871859" w:numId="495">
    <w:abstractNumId w:val="3"/>
  </w:num>
  <w:num w16cid:durableId="52310862" w:numId="496">
    <w:abstractNumId w:val="8"/>
  </w:num>
  <w:num w16cid:durableId="764111760" w:numId="497">
    <w:abstractNumId w:val="6"/>
  </w:num>
  <w:num w16cid:durableId="202523124" w:numId="498">
    <w:abstractNumId w:val="7"/>
  </w:num>
  <w:num w16cid:durableId="792793768" w:numId="499">
    <w:abstractNumId w:val="9"/>
  </w:num>
  <w:num w16cid:durableId="1566060815" w:numId="500">
    <w:abstractNumId w:val="4"/>
  </w:num>
  <w:num w16cid:durableId="1499223663" w:numId="501">
    <w:abstractNumId w:val="5"/>
  </w:num>
  <w:num w16cid:durableId="1758558215" w:numId="502">
    <w:abstractNumId w:val="0"/>
  </w:num>
  <w:num w16cid:durableId="220558122" w:numId="503">
    <w:abstractNumId w:val="1"/>
  </w:num>
  <w:num w16cid:durableId="1651789599" w:numId="504">
    <w:abstractNumId w:val="2"/>
  </w:num>
  <w:num w16cid:durableId="1534462494" w:numId="505">
    <w:abstractNumId w:val="3"/>
  </w:num>
  <w:num w16cid:durableId="58946491" w:numId="506">
    <w:abstractNumId w:val="8"/>
  </w:num>
  <w:num w16cid:durableId="1066536229" w:numId="507">
    <w:abstractNumId w:val="6"/>
  </w:num>
  <w:num w16cid:durableId="207031745" w:numId="508">
    <w:abstractNumId w:val="7"/>
  </w:num>
  <w:num w16cid:durableId="1406146898" w:numId="509">
    <w:abstractNumId w:val="9"/>
  </w:num>
  <w:num w16cid:durableId="230432305" w:numId="510">
    <w:abstractNumId w:val="4"/>
  </w:num>
  <w:num w16cid:durableId="1031538897" w:numId="511">
    <w:abstractNumId w:val="5"/>
  </w:num>
  <w:num w16cid:durableId="162867281" w:numId="512">
    <w:abstractNumId w:val="0"/>
  </w:num>
  <w:num w16cid:durableId="1639413259" w:numId="513">
    <w:abstractNumId w:val="1"/>
  </w:num>
  <w:num w16cid:durableId="435759861" w:numId="514">
    <w:abstractNumId w:val="2"/>
  </w:num>
  <w:num w16cid:durableId="379669794" w:numId="515">
    <w:abstractNumId w:val="3"/>
  </w:num>
  <w:num w16cid:durableId="65879899" w:numId="516">
    <w:abstractNumId w:val="8"/>
  </w:num>
  <w:num w16cid:durableId="1666737302" w:numId="517">
    <w:abstractNumId w:val="6"/>
  </w:num>
  <w:num w16cid:durableId="857962654" w:numId="518">
    <w:abstractNumId w:val="7"/>
  </w:num>
  <w:num w16cid:durableId="1197231032" w:numId="519">
    <w:abstractNumId w:val="9"/>
  </w:num>
  <w:num w16cid:durableId="822702315" w:numId="520">
    <w:abstractNumId w:val="4"/>
  </w:num>
  <w:num w16cid:durableId="1855193442" w:numId="521">
    <w:abstractNumId w:val="5"/>
  </w:num>
  <w:num w16cid:durableId="731587808" w:numId="522">
    <w:abstractNumId w:val="0"/>
  </w:num>
  <w:num w16cid:durableId="1736539809" w:numId="523">
    <w:abstractNumId w:val="1"/>
  </w:num>
  <w:num w16cid:durableId="1060133437" w:numId="524">
    <w:abstractNumId w:val="2"/>
  </w:num>
  <w:num w16cid:durableId="138765107" w:numId="525">
    <w:abstractNumId w:val="3"/>
  </w:num>
  <w:num w16cid:durableId="1453740923" w:numId="526">
    <w:abstractNumId w:val="8"/>
  </w:num>
  <w:num w16cid:durableId="1836337626" w:numId="527">
    <w:abstractNumId w:val="6"/>
  </w:num>
  <w:num w16cid:durableId="719673234" w:numId="528">
    <w:abstractNumId w:val="7"/>
  </w:num>
  <w:num w16cid:durableId="799691000" w:numId="529">
    <w:abstractNumId w:val="9"/>
  </w:num>
  <w:num w16cid:durableId="1556622644" w:numId="530">
    <w:abstractNumId w:val="4"/>
  </w:num>
  <w:num w16cid:durableId="2065135281" w:numId="531">
    <w:abstractNumId w:val="5"/>
  </w:num>
  <w:num w16cid:durableId="489444755" w:numId="532">
    <w:abstractNumId w:val="0"/>
  </w:num>
  <w:num w16cid:durableId="746726135" w:numId="533">
    <w:abstractNumId w:val="1"/>
  </w:num>
  <w:num w16cid:durableId="1847792599" w:numId="534">
    <w:abstractNumId w:val="2"/>
  </w:num>
  <w:num w16cid:durableId="1925216045" w:numId="535">
    <w:abstractNumId w:val="3"/>
  </w:num>
  <w:num w16cid:durableId="222329505" w:numId="536">
    <w:abstractNumId w:val="8"/>
  </w:num>
  <w:num w16cid:durableId="241069099" w:numId="537">
    <w:abstractNumId w:val="6"/>
  </w:num>
  <w:num w16cid:durableId="1706558974" w:numId="538">
    <w:abstractNumId w:val="7"/>
  </w:num>
  <w:num w16cid:durableId="2057700971" w:numId="539">
    <w:abstractNumId w:val="9"/>
  </w:num>
  <w:num w16cid:durableId="999697233" w:numId="540">
    <w:abstractNumId w:val="4"/>
  </w:num>
  <w:num w16cid:durableId="489249412" w:numId="541">
    <w:abstractNumId w:val="5"/>
  </w:num>
  <w:num w16cid:durableId="1396125542" w:numId="542">
    <w:abstractNumId w:val="0"/>
  </w:num>
  <w:num w16cid:durableId="1371757782" w:numId="543">
    <w:abstractNumId w:val="1"/>
  </w:num>
  <w:num w16cid:durableId="1265456341" w:numId="544">
    <w:abstractNumId w:val="2"/>
  </w:num>
  <w:num w16cid:durableId="1799836042" w:numId="545">
    <w:abstractNumId w:val="3"/>
  </w:num>
  <w:num w16cid:durableId="678700763" w:numId="546">
    <w:abstractNumId w:val="8"/>
  </w:num>
  <w:num w16cid:durableId="1560287929" w:numId="547">
    <w:abstractNumId w:val="6"/>
  </w:num>
  <w:num w16cid:durableId="397107" w:numId="548">
    <w:abstractNumId w:val="7"/>
  </w:num>
  <w:num w16cid:durableId="1162045744" w:numId="549">
    <w:abstractNumId w:val="9"/>
  </w:num>
  <w:num w16cid:durableId="134224532" w:numId="550">
    <w:abstractNumId w:val="4"/>
  </w:num>
  <w:num w16cid:durableId="158229431" w:numId="551">
    <w:abstractNumId w:val="5"/>
  </w:num>
  <w:num w16cid:durableId="857736637" w:numId="552">
    <w:abstractNumId w:val="0"/>
  </w:num>
  <w:num w16cid:durableId="346904652" w:numId="553">
    <w:abstractNumId w:val="1"/>
  </w:num>
  <w:num w16cid:durableId="1166245502" w:numId="554">
    <w:abstractNumId w:val="2"/>
  </w:num>
  <w:num w16cid:durableId="1405374324" w:numId="555">
    <w:abstractNumId w:val="3"/>
  </w:num>
  <w:num w16cid:durableId="1505053786" w:numId="556">
    <w:abstractNumId w:val="8"/>
  </w:num>
  <w:num w16cid:durableId="61175998" w:numId="557">
    <w:abstractNumId w:val="6"/>
  </w:num>
  <w:num w16cid:durableId="193202657" w:numId="558">
    <w:abstractNumId w:val="7"/>
  </w:num>
  <w:num w16cid:durableId="1222063655" w:numId="559">
    <w:abstractNumId w:val="9"/>
  </w:num>
  <w:num w16cid:durableId="2110195152" w:numId="560">
    <w:abstractNumId w:val="4"/>
  </w:num>
  <w:num w16cid:durableId="427887799" w:numId="561">
    <w:abstractNumId w:val="5"/>
  </w:num>
  <w:num w16cid:durableId="1406104570" w:numId="562">
    <w:abstractNumId w:val="0"/>
  </w:num>
  <w:num w16cid:durableId="502008543" w:numId="563">
    <w:abstractNumId w:val="1"/>
  </w:num>
  <w:num w16cid:durableId="1777824991" w:numId="564">
    <w:abstractNumId w:val="2"/>
  </w:num>
  <w:num w16cid:durableId="1616868587" w:numId="565">
    <w:abstractNumId w:val="3"/>
  </w:num>
  <w:num w16cid:durableId="1233931182" w:numId="566">
    <w:abstractNumId w:val="8"/>
  </w:num>
  <w:num w16cid:durableId="276715852" w:numId="567">
    <w:abstractNumId w:val="6"/>
  </w:num>
  <w:num w16cid:durableId="199830982" w:numId="568">
    <w:abstractNumId w:val="7"/>
  </w:num>
  <w:num w16cid:durableId="2073195290" w:numId="569">
    <w:abstractNumId w:val="9"/>
  </w:num>
  <w:num w16cid:durableId="1050111163" w:numId="570">
    <w:abstractNumId w:val="4"/>
  </w:num>
  <w:num w16cid:durableId="1759642920" w:numId="571">
    <w:abstractNumId w:val="5"/>
  </w:num>
  <w:num w16cid:durableId="245458880" w:numId="572">
    <w:abstractNumId w:val="0"/>
  </w:num>
  <w:num w16cid:durableId="1989507493" w:numId="573">
    <w:abstractNumId w:val="1"/>
  </w:num>
  <w:num w16cid:durableId="52504532" w:numId="574">
    <w:abstractNumId w:val="2"/>
  </w:num>
  <w:num w16cid:durableId="1359313721" w:numId="575">
    <w:abstractNumId w:val="3"/>
  </w:num>
  <w:num w16cid:durableId="237591145" w:numId="576">
    <w:abstractNumId w:val="8"/>
  </w:num>
  <w:num w16cid:durableId="458962971" w:numId="577">
    <w:abstractNumId w:val="4"/>
  </w:num>
  <w:num w16cid:durableId="2073313244" w:numId="578">
    <w:abstractNumId w:val="5"/>
  </w:num>
  <w:num w16cid:durableId="1402362095" w:numId="579">
    <w:abstractNumId w:val="6"/>
  </w:num>
  <w:num w16cid:durableId="1924558331" w:numId="580">
    <w:abstractNumId w:val="7"/>
  </w:num>
  <w:num w16cid:durableId="116458947" w:numId="581">
    <w:abstractNumId w:val="9"/>
  </w:num>
  <w:num w16cid:durableId="824860334" w:numId="582">
    <w:abstractNumId w:val="0"/>
  </w:num>
  <w:num w16cid:durableId="516965982" w:numId="583">
    <w:abstractNumId w:val="1"/>
  </w:num>
  <w:num w16cid:durableId="1529099883" w:numId="584">
    <w:abstractNumId w:val="2"/>
  </w:num>
  <w:num w16cid:durableId="1120104115" w:numId="585">
    <w:abstractNumId w:val="3"/>
  </w:num>
  <w:num w16cid:durableId="1519004204" w:numId="586">
    <w:abstractNumId w:val="8"/>
  </w:num>
  <w:num w16cid:durableId="1699895044" w:numId="587">
    <w:abstractNumId w:val="4"/>
  </w:num>
  <w:num w16cid:durableId="2057468959" w:numId="588">
    <w:abstractNumId w:val="5"/>
  </w:num>
  <w:num w16cid:durableId="1865942758" w:numId="589">
    <w:abstractNumId w:val="6"/>
  </w:num>
  <w:num w16cid:durableId="533613329" w:numId="590">
    <w:abstractNumId w:val="7"/>
  </w:num>
  <w:num w16cid:durableId="206307867" w:numId="591">
    <w:abstractNumId w:val="9"/>
  </w:num>
  <w:num w16cid:durableId="1848137160" w:numId="592">
    <w:abstractNumId w:val="0"/>
  </w:num>
  <w:num w16cid:durableId="1653368250" w:numId="593">
    <w:abstractNumId w:val="1"/>
  </w:num>
  <w:num w16cid:durableId="1819422330" w:numId="594">
    <w:abstractNumId w:val="2"/>
  </w:num>
  <w:num w16cid:durableId="1290011089" w:numId="595">
    <w:abstractNumId w:val="3"/>
  </w:num>
  <w:num w16cid:durableId="2106144513" w:numId="596">
    <w:abstractNumId w:val="8"/>
  </w:num>
  <w:num w16cid:durableId="442042236" w:numId="597">
    <w:abstractNumId w:val="4"/>
  </w:num>
  <w:num w16cid:durableId="851605368" w:numId="598">
    <w:abstractNumId w:val="5"/>
  </w:num>
  <w:num w16cid:durableId="536505602" w:numId="599">
    <w:abstractNumId w:val="6"/>
  </w:num>
  <w:num w16cid:durableId="293680884" w:numId="600">
    <w:abstractNumId w:val="7"/>
  </w:num>
  <w:num w16cid:durableId="410396711" w:numId="601">
    <w:abstractNumId w:val="9"/>
  </w:num>
  <w:num w16cid:durableId="2073650281" w:numId="602">
    <w:abstractNumId w:val="10"/>
  </w:num>
  <w:num w16cid:durableId="1417360842" w:numId="60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66219943" w:numId="604">
    <w:abstractNumId w:val="11"/>
  </w:num>
  <w:num w16cid:durableId="1138189496" w:numId="605">
    <w:abstractNumId w:val="11"/>
  </w:num>
  <w:num w16cid:durableId="1575166381" w:numId="606">
    <w:abstractNumId w:val="0"/>
  </w:num>
  <w:num w16cid:durableId="180897783" w:numId="607">
    <w:abstractNumId w:val="1"/>
  </w:num>
  <w:num w16cid:durableId="1625885135" w:numId="608">
    <w:abstractNumId w:val="2"/>
  </w:num>
  <w:num w16cid:durableId="1546285892" w:numId="609">
    <w:abstractNumId w:val="3"/>
  </w:num>
  <w:num w16cid:durableId="1345743234" w:numId="610">
    <w:abstractNumId w:val="8"/>
  </w:num>
  <w:num w16cid:durableId="2116098815" w:numId="611">
    <w:abstractNumId w:val="4"/>
  </w:num>
  <w:num w16cid:durableId="1463963955" w:numId="612">
    <w:abstractNumId w:val="5"/>
  </w:num>
  <w:num w16cid:durableId="1164663070" w:numId="613">
    <w:abstractNumId w:val="6"/>
  </w:num>
  <w:num w16cid:durableId="580674776" w:numId="614">
    <w:abstractNumId w:val="7"/>
  </w:num>
  <w:num w16cid:durableId="1209145246" w:numId="615">
    <w:abstractNumId w:val="9"/>
  </w:num>
  <w:num w16cid:durableId="150565302" w:numId="616">
    <w:abstractNumId w:val="0"/>
  </w:num>
  <w:num w16cid:durableId="1723167178" w:numId="617">
    <w:abstractNumId w:val="1"/>
  </w:num>
  <w:num w16cid:durableId="1837988113" w:numId="618">
    <w:abstractNumId w:val="2"/>
  </w:num>
  <w:num w16cid:durableId="799374480" w:numId="619">
    <w:abstractNumId w:val="3"/>
  </w:num>
  <w:num w16cid:durableId="722606580" w:numId="620">
    <w:abstractNumId w:val="8"/>
  </w:num>
  <w:num w16cid:durableId="1595239821" w:numId="621">
    <w:abstractNumId w:val="4"/>
  </w:num>
  <w:num w16cid:durableId="1830632698" w:numId="622">
    <w:abstractNumId w:val="5"/>
  </w:num>
  <w:num w16cid:durableId="431710382" w:numId="623">
    <w:abstractNumId w:val="6"/>
  </w:num>
  <w:num w16cid:durableId="1927810656" w:numId="624">
    <w:abstractNumId w:val="7"/>
  </w:num>
  <w:num w16cid:durableId="927234895" w:numId="625">
    <w:abstractNumId w:val="9"/>
  </w:num>
  <w:num w16cid:durableId="1703626408" w:numId="626">
    <w:abstractNumId w:val="0"/>
  </w:num>
  <w:num w16cid:durableId="1232234868" w:numId="627">
    <w:abstractNumId w:val="1"/>
  </w:num>
  <w:num w16cid:durableId="409817451" w:numId="628">
    <w:abstractNumId w:val="2"/>
  </w:num>
  <w:num w16cid:durableId="1476139362" w:numId="629">
    <w:abstractNumId w:val="3"/>
  </w:num>
  <w:num w16cid:durableId="2142645968" w:numId="630">
    <w:abstractNumId w:val="8"/>
  </w:num>
  <w:num w16cid:durableId="1409613982" w:numId="631">
    <w:abstractNumId w:val="4"/>
  </w:num>
  <w:num w16cid:durableId="2096827580" w:numId="632">
    <w:abstractNumId w:val="5"/>
  </w:num>
  <w:num w16cid:durableId="2099668235" w:numId="633">
    <w:abstractNumId w:val="6"/>
  </w:num>
  <w:num w16cid:durableId="1006900436" w:numId="634">
    <w:abstractNumId w:val="7"/>
  </w:num>
  <w:num w16cid:durableId="1423797404" w:numId="635">
    <w:abstractNumId w:val="9"/>
  </w:num>
  <w:num w16cid:durableId="733966849" w:numId="636">
    <w:abstractNumId w:val="0"/>
  </w:num>
  <w:num w16cid:durableId="1985962924" w:numId="637">
    <w:abstractNumId w:val="1"/>
  </w:num>
  <w:num w16cid:durableId="1447775521" w:numId="638">
    <w:abstractNumId w:val="2"/>
  </w:num>
  <w:num w16cid:durableId="879828031" w:numId="639">
    <w:abstractNumId w:val="3"/>
  </w:num>
  <w:num w16cid:durableId="929388364" w:numId="640">
    <w:abstractNumId w:val="8"/>
  </w:num>
  <w:num w16cid:durableId="1961645331" w:numId="641">
    <w:abstractNumId w:val="4"/>
  </w:num>
  <w:num w16cid:durableId="1829318421" w:numId="642">
    <w:abstractNumId w:val="5"/>
  </w:num>
  <w:num w16cid:durableId="1491556252" w:numId="643">
    <w:abstractNumId w:val="6"/>
  </w:num>
  <w:num w16cid:durableId="244219159" w:numId="644">
    <w:abstractNumId w:val="7"/>
  </w:num>
  <w:num w16cid:durableId="319778100" w:numId="645">
    <w:abstractNumId w:val="9"/>
  </w:num>
  <w:num w16cid:durableId="1800370924" w:numId="646">
    <w:abstractNumId w:val="0"/>
  </w:num>
  <w:num w16cid:durableId="115687968" w:numId="647">
    <w:abstractNumId w:val="1"/>
  </w:num>
  <w:num w16cid:durableId="265424321" w:numId="648">
    <w:abstractNumId w:val="2"/>
  </w:num>
  <w:num w16cid:durableId="509492371" w:numId="649">
    <w:abstractNumId w:val="3"/>
  </w:num>
  <w:num w16cid:durableId="453326469" w:numId="650">
    <w:abstractNumId w:val="8"/>
  </w:num>
  <w:num w16cid:durableId="1957324456" w:numId="651">
    <w:abstractNumId w:val="4"/>
  </w:num>
  <w:num w16cid:durableId="2106998521" w:numId="652">
    <w:abstractNumId w:val="5"/>
  </w:num>
  <w:num w16cid:durableId="953445192" w:numId="653">
    <w:abstractNumId w:val="6"/>
  </w:num>
  <w:num w16cid:durableId="52044398" w:numId="654">
    <w:abstractNumId w:val="7"/>
  </w:num>
  <w:num w16cid:durableId="410855000" w:numId="655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7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5525"/>
    <w:rsid w:val="003A4A9F"/>
    <w:rsid w:val="009F5525"/>
    <w:rsid w:val="00C337F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40" w:line="480" w:lineRule="auto"/>
        <w:ind w:firstLine="36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A4A9F"/>
    <w:pPr>
      <w:ind w:firstLine="0"/>
    </w:pPr>
  </w:style>
  <w:style w:styleId="Heading1" w:type="paragraph">
    <w:name w:val="heading 1"/>
    <w:basedOn w:val="Normal"/>
    <w:next w:val="Normal"/>
    <w:link w:val="Heading1Char"/>
    <w:uiPriority w:val="9"/>
    <w:qFormat/>
    <w:rsid w:val="0075112A"/>
    <w:pPr>
      <w:spacing w:after="0" w:before="600" w:line="360" w:lineRule="auto"/>
      <w:outlineLvl w:val="0"/>
    </w:pPr>
    <w:rPr>
      <w:rFonts w:ascii="Times New Roman" w:cstheme="majorBidi" w:eastAsiaTheme="majorEastAsia" w:hAnsi="Times New Roman"/>
      <w:b/>
      <w:bCs/>
      <w:iCs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5112A"/>
    <w:pPr>
      <w:spacing w:after="0" w:before="320" w:line="360" w:lineRule="auto"/>
      <w:outlineLvl w:val="1"/>
    </w:pPr>
    <w:rPr>
      <w:rFonts w:ascii="Times New Roman" w:cstheme="majorBidi" w:eastAsiaTheme="majorEastAsia" w:hAnsi="Times New Roman"/>
      <w:b/>
      <w:bCs/>
      <w:iCs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5112A"/>
    <w:pPr>
      <w:spacing w:after="0" w:before="320" w:line="360" w:lineRule="auto"/>
      <w:outlineLvl w:val="2"/>
    </w:pPr>
    <w:rPr>
      <w:rFonts w:ascii="Times New Roman" w:cstheme="majorBidi" w:eastAsiaTheme="majorEastAsia" w:hAnsi="Times New Roman"/>
      <w:b/>
      <w:bCs/>
      <w:iCs/>
      <w:sz w:val="26"/>
      <w:szCs w:val="26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75112A"/>
    <w:pPr>
      <w:spacing w:after="0" w:before="280" w:line="360" w:lineRule="auto"/>
      <w:outlineLvl w:val="3"/>
    </w:pPr>
    <w:rPr>
      <w:rFonts w:ascii="Times New Roman" w:cstheme="majorBidi" w:eastAsiaTheme="majorEastAsia" w:hAnsi="Times New Roman"/>
      <w:b/>
      <w:bCs/>
      <w:iCs/>
      <w:sz w:val="24"/>
      <w:szCs w:val="2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75112A"/>
    <w:pPr>
      <w:spacing w:after="0" w:before="280" w:line="360" w:lineRule="auto"/>
      <w:outlineLvl w:val="4"/>
    </w:pPr>
    <w:rPr>
      <w:rFonts w:ascii="Times New Roman" w:cstheme="majorBidi" w:eastAsiaTheme="majorEastAsia" w:hAnsi="Times New Roman"/>
      <w:b/>
      <w:bCs/>
      <w:iCs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75112A"/>
    <w:pPr>
      <w:spacing w:after="80" w:before="280" w:line="360" w:lineRule="auto"/>
      <w:outlineLvl w:val="5"/>
    </w:pPr>
    <w:rPr>
      <w:rFonts w:ascii="Times New Roman" w:cstheme="majorBidi" w:eastAsiaTheme="majorEastAsia" w:hAnsi="Times New Roman"/>
      <w:b/>
      <w:bCs/>
      <w:iCs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75112A"/>
    <w:pPr>
      <w:spacing w:after="0" w:before="280" w:line="360" w:lineRule="auto"/>
      <w:outlineLvl w:val="6"/>
    </w:pPr>
    <w:rPr>
      <w:rFonts w:ascii="Times New Roman" w:cstheme="majorBidi" w:eastAsiaTheme="majorEastAsia" w:hAnsi="Times New Roman"/>
      <w:b/>
      <w:bCs/>
      <w:iCs/>
      <w:sz w:val="20"/>
      <w:szCs w:val="20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75112A"/>
    <w:pPr>
      <w:spacing w:after="0" w:before="280" w:line="360" w:lineRule="auto"/>
      <w:outlineLvl w:val="7"/>
    </w:pPr>
    <w:rPr>
      <w:rFonts w:ascii="Times New Roman" w:cstheme="majorBidi" w:eastAsiaTheme="majorEastAsia" w:hAnsi="Times New Roman"/>
      <w:b/>
      <w:bCs/>
      <w:iCs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75112A"/>
    <w:pPr>
      <w:spacing w:after="0" w:before="280" w:line="360" w:lineRule="auto"/>
      <w:outlineLvl w:val="8"/>
    </w:pPr>
    <w:rPr>
      <w:rFonts w:ascii="Times New Roman" w:cstheme="majorBidi" w:eastAsiaTheme="majorEastAsia" w:hAnsi="Times New Roman"/>
      <w:iCs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5112A"/>
    <w:pPr>
      <w:spacing w:after="180" w:before="180"/>
    </w:pPr>
    <w:rPr>
      <w:rFonts w:ascii="Times New Roman" w:hAnsi="Times New Roman"/>
      <w:sz w:val="24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4219CF"/>
    <w:pPr>
      <w:spacing w:line="240" w:lineRule="auto"/>
      <w:jc w:val="center"/>
    </w:pPr>
    <w:rPr>
      <w:rFonts w:ascii="Times New Roman" w:cstheme="majorBidi" w:eastAsiaTheme="majorEastAsia" w:hAnsi="Times New Roman"/>
      <w:b/>
      <w:bCs/>
      <w:iCs/>
      <w:spacing w:val="10"/>
      <w:sz w:val="40"/>
      <w:szCs w:val="60"/>
    </w:rPr>
  </w:style>
  <w:style w:styleId="Subtitle" w:type="paragraph">
    <w:name w:val="Subtitle"/>
    <w:basedOn w:val="Normal"/>
    <w:next w:val="Normal"/>
    <w:link w:val="SubtitleChar"/>
    <w:uiPriority w:val="11"/>
    <w:qFormat/>
    <w:rsid w:val="004219CF"/>
    <w:pPr>
      <w:spacing w:after="320"/>
      <w:jc w:val="center"/>
    </w:pPr>
    <w:rPr>
      <w:rFonts w:ascii="Times New Roman" w:hAnsi="Times New Roman"/>
      <w:i/>
      <w:iCs/>
      <w:spacing w:val="10"/>
      <w:sz w:val="32"/>
      <w:szCs w:val="24"/>
    </w:rPr>
  </w:style>
  <w:style w:customStyle="1" w:styleId="Author" w:type="paragraph">
    <w:name w:val="Author"/>
    <w:next w:val="BodyText"/>
    <w:qFormat/>
    <w:rsid w:val="00E80F17"/>
    <w:pPr>
      <w:keepNext/>
      <w:keepLines/>
      <w:jc w:val="center"/>
    </w:pPr>
    <w:rPr>
      <w:rFonts w:ascii="Times New Roman" w:hAnsi="Times New Roman"/>
      <w:sz w:val="24"/>
    </w:rPr>
  </w:style>
  <w:style w:styleId="Date" w:type="paragraph">
    <w:name w:val="Date"/>
    <w:next w:val="BodyText"/>
    <w:qFormat/>
    <w:rsid w:val="00E80F17"/>
    <w:pPr>
      <w:keepNext/>
      <w:keepLines/>
      <w:jc w:val="center"/>
    </w:pPr>
    <w:rPr>
      <w:rFonts w:ascii="Times New Roman" w:hAnsi="Times New Roman"/>
      <w:sz w:val="24"/>
    </w:rPr>
  </w:style>
  <w:style w:customStyle="1" w:styleId="Abstract" w:type="paragraph">
    <w:name w:val="Abstract"/>
    <w:basedOn w:val="Normal"/>
    <w:next w:val="BodyText"/>
    <w:qFormat/>
    <w:rsid w:val="00130A89"/>
    <w:pPr>
      <w:keepNext/>
      <w:keepLines/>
      <w:spacing w:after="300" w:before="300" w:line="240" w:lineRule="auto"/>
      <w:ind w:left="288" w:right="288"/>
    </w:pPr>
    <w:rPr>
      <w:rFonts w:ascii="Times New Roman" w:hAnsi="Times New Roman"/>
      <w:szCs w:val="20"/>
    </w:rPr>
  </w:style>
  <w:style w:styleId="Bibliography" w:type="paragraph">
    <w:name w:val="Bibliography"/>
    <w:basedOn w:val="Normal"/>
    <w:rsid w:val="00F66C8B"/>
    <w:pPr>
      <w:ind w:hanging="360" w:left="360"/>
    </w:pPr>
    <w:rPr>
      <w:rFonts w:ascii="Times New Roman" w:hAnsi="Times New Roman"/>
      <w:sz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71304"/>
    <w:rPr>
      <w:rFonts w:ascii="Times New Roman" w:hAnsi="Times New Roman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A27794"/>
    <w:rPr>
      <w:rFonts w:ascii="Times New Roman" w:hAnsi="Times New Roman"/>
      <w:b/>
      <w:bCs/>
      <w:sz w:val="24"/>
      <w:szCs w:val="18"/>
    </w:rPr>
  </w:style>
  <w:style w:customStyle="1" w:styleId="TableCaption" w:type="paragraph">
    <w:name w:val="Table Caption"/>
    <w:basedOn w:val="Caption"/>
    <w:rsid w:val="00A27794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7C48F3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sid w:val="00A27794"/>
    <w:rPr>
      <w:rFonts w:ascii="Times New Roman" w:hAnsi="Times New Roman"/>
      <w:b/>
      <w:bCs/>
      <w:sz w:val="24"/>
      <w:szCs w:val="18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customStyle="1" w:styleId="SectionNumber" w:type="character">
    <w:name w:val="Section Number"/>
    <w:basedOn w:val="CaptionChar"/>
    <w:rPr>
      <w:rFonts w:ascii="Times New Roman" w:hAnsi="Times New Roman"/>
      <w:b/>
      <w:bCs/>
      <w:sz w:val="24"/>
      <w:szCs w:val="18"/>
    </w:rPr>
  </w:style>
  <w:style w:styleId="FootnoteReference" w:type="character">
    <w:name w:val="footnote reference"/>
    <w:basedOn w:val="CaptionChar"/>
    <w:rPr>
      <w:rFonts w:ascii="Times New Roman" w:hAnsi="Times New Roman"/>
      <w:b/>
      <w:bCs/>
      <w:sz w:val="24"/>
      <w:szCs w:val="18"/>
      <w:vertAlign w:val="superscript"/>
    </w:rPr>
  </w:style>
  <w:style w:styleId="Hyperlink" w:type="character">
    <w:name w:val="Hyperlink"/>
    <w:basedOn w:val="CaptionChar"/>
    <w:rsid w:val="00A27794"/>
    <w:rPr>
      <w:rFonts w:ascii="Times New Roman" w:hAnsi="Times New Roman"/>
      <w:b w:val="0"/>
      <w:bCs/>
      <w:color w:themeColor="accent1" w:val="4F81BD"/>
      <w:sz w:val="24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91774C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75112A"/>
    <w:rPr>
      <w:rFonts w:ascii="Times New Roman" w:cstheme="majorBidi" w:eastAsiaTheme="majorEastAsia" w:hAnsi="Times New Roman"/>
      <w:b/>
      <w:bCs/>
      <w:iCs/>
      <w:sz w:val="32"/>
      <w:szCs w:val="32"/>
    </w:rPr>
  </w:style>
  <w:style w:customStyle="1" w:styleId="BodyTextChar" w:type="character">
    <w:name w:val="Body Text Char"/>
    <w:basedOn w:val="DefaultParagraphFont"/>
    <w:link w:val="BodyText"/>
    <w:rsid w:val="0075112A"/>
    <w:rPr>
      <w:rFonts w:ascii="Times New Roman" w:hAnsi="Times New Roman"/>
      <w:sz w:val="24"/>
    </w:rPr>
  </w:style>
  <w:style w:customStyle="1" w:styleId="Heading2Char" w:type="character">
    <w:name w:val="Heading 2 Char"/>
    <w:basedOn w:val="DefaultParagraphFont"/>
    <w:link w:val="Heading2"/>
    <w:uiPriority w:val="9"/>
    <w:rsid w:val="0075112A"/>
    <w:rPr>
      <w:rFonts w:ascii="Times New Roman" w:cstheme="majorBidi" w:eastAsiaTheme="majorEastAsia" w:hAnsi="Times New Roman"/>
      <w:b/>
      <w:bCs/>
      <w:iCs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5112A"/>
    <w:rPr>
      <w:rFonts w:ascii="Times New Roman" w:cstheme="majorBidi" w:eastAsiaTheme="majorEastAsia" w:hAnsi="Times New Roman"/>
      <w:b/>
      <w:bCs/>
      <w:iCs/>
      <w:sz w:val="2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rsid w:val="0075112A"/>
    <w:rPr>
      <w:rFonts w:ascii="Times New Roman" w:cstheme="majorBidi" w:eastAsiaTheme="majorEastAsia" w:hAnsi="Times New Roman"/>
      <w:b/>
      <w:bCs/>
      <w:iCs/>
      <w:sz w:val="24"/>
      <w:szCs w:val="24"/>
    </w:rPr>
  </w:style>
  <w:style w:customStyle="1" w:styleId="Heading5Char" w:type="character">
    <w:name w:val="Heading 5 Char"/>
    <w:basedOn w:val="DefaultParagraphFont"/>
    <w:link w:val="Heading5"/>
    <w:uiPriority w:val="9"/>
    <w:rsid w:val="0075112A"/>
    <w:rPr>
      <w:rFonts w:ascii="Times New Roman" w:cstheme="majorBidi" w:eastAsiaTheme="majorEastAsia" w:hAnsi="Times New Roman"/>
      <w:b/>
      <w:bCs/>
      <w:iCs/>
    </w:rPr>
  </w:style>
  <w:style w:customStyle="1" w:styleId="Heading6Char" w:type="character">
    <w:name w:val="Heading 6 Char"/>
    <w:basedOn w:val="DefaultParagraphFont"/>
    <w:link w:val="Heading6"/>
    <w:uiPriority w:val="9"/>
    <w:rsid w:val="0075112A"/>
    <w:rPr>
      <w:rFonts w:ascii="Times New Roman" w:cstheme="majorBidi" w:eastAsiaTheme="majorEastAsia" w:hAnsi="Times New Roman"/>
      <w:b/>
      <w:bCs/>
      <w:iCs/>
    </w:rPr>
  </w:style>
  <w:style w:customStyle="1" w:styleId="Heading7Char" w:type="character">
    <w:name w:val="Heading 7 Char"/>
    <w:basedOn w:val="DefaultParagraphFont"/>
    <w:link w:val="Heading7"/>
    <w:uiPriority w:val="9"/>
    <w:rsid w:val="0075112A"/>
    <w:rPr>
      <w:rFonts w:ascii="Times New Roman" w:cstheme="majorBidi" w:eastAsiaTheme="majorEastAsia" w:hAnsi="Times New Roman"/>
      <w:b/>
      <w:bCs/>
      <w:iCs/>
      <w:sz w:val="20"/>
      <w:szCs w:val="20"/>
    </w:rPr>
  </w:style>
  <w:style w:customStyle="1" w:styleId="Heading8Char" w:type="character">
    <w:name w:val="Heading 8 Char"/>
    <w:basedOn w:val="DefaultParagraphFont"/>
    <w:link w:val="Heading8"/>
    <w:uiPriority w:val="9"/>
    <w:rsid w:val="0075112A"/>
    <w:rPr>
      <w:rFonts w:ascii="Times New Roman" w:cstheme="majorBidi" w:eastAsiaTheme="majorEastAsia" w:hAnsi="Times New Roman"/>
      <w:b/>
      <w:bCs/>
      <w:iCs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75112A"/>
    <w:rPr>
      <w:rFonts w:ascii="Times New Roman" w:cstheme="majorBidi" w:eastAsiaTheme="majorEastAsia" w:hAnsi="Times New Roman"/>
      <w:iCs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4219CF"/>
    <w:rPr>
      <w:rFonts w:ascii="Times New Roman" w:cstheme="majorBidi" w:eastAsiaTheme="majorEastAsia" w:hAnsi="Times New Roman"/>
      <w:b/>
      <w:bCs/>
      <w:iCs/>
      <w:spacing w:val="10"/>
      <w:sz w:val="40"/>
      <w:szCs w:val="60"/>
    </w:rPr>
  </w:style>
  <w:style w:customStyle="1" w:styleId="SubtitleChar" w:type="character">
    <w:name w:val="Subtitle Char"/>
    <w:basedOn w:val="DefaultParagraphFont"/>
    <w:link w:val="Subtitle"/>
    <w:uiPriority w:val="11"/>
    <w:rsid w:val="004219CF"/>
    <w:rPr>
      <w:rFonts w:ascii="Times New Roman" w:hAnsi="Times New Roman"/>
      <w:i/>
      <w:iCs/>
      <w:spacing w:val="10"/>
      <w:sz w:val="32"/>
      <w:szCs w:val="24"/>
    </w:rPr>
  </w:style>
  <w:style w:styleId="Strong" w:type="character">
    <w:name w:val="Strong"/>
    <w:basedOn w:val="DefaultParagraphFont"/>
    <w:uiPriority w:val="22"/>
    <w:qFormat/>
    <w:rsid w:val="0091774C"/>
    <w:rPr>
      <w:b/>
      <w:bCs/>
      <w:spacing w:val="0"/>
    </w:rPr>
  </w:style>
  <w:style w:styleId="Emphasis" w:type="character">
    <w:name w:val="Emphasis"/>
    <w:uiPriority w:val="20"/>
    <w:qFormat/>
    <w:rsid w:val="0091774C"/>
    <w:rPr>
      <w:b/>
      <w:bCs/>
      <w:i/>
      <w:iCs/>
      <w:color w:val="auto"/>
    </w:rPr>
  </w:style>
  <w:style w:styleId="NoSpacing" w:type="paragraph">
    <w:name w:val="No Spacing"/>
    <w:basedOn w:val="Normal"/>
    <w:uiPriority w:val="1"/>
    <w:qFormat/>
    <w:rsid w:val="0091774C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91774C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91774C"/>
    <w:rPr>
      <w:color w:themeColor="text1" w:themeTint="A5" w:val="5A5A5A"/>
    </w:rPr>
  </w:style>
  <w:style w:customStyle="1" w:styleId="QuoteChar" w:type="character">
    <w:name w:val="Quote Char"/>
    <w:basedOn w:val="DefaultParagraphFont"/>
    <w:link w:val="Quote"/>
    <w:uiPriority w:val="29"/>
    <w:rsid w:val="0091774C"/>
    <w:rPr>
      <w:color w:themeColor="text1" w:themeTint="A5" w:val="5A5A5A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91774C"/>
    <w:pPr>
      <w:spacing w:after="480" w:before="320" w:line="240" w:lineRule="auto"/>
      <w:ind w:left="720" w:right="720"/>
      <w:jc w:val="center"/>
    </w:pPr>
    <w:rPr>
      <w:rFonts w:asciiTheme="majorHAnsi" w:cstheme="majorBidi" w:eastAsiaTheme="majorEastAsia" w:hAnsiTheme="majorHAnsi"/>
      <w:i/>
      <w:iCs/>
      <w:sz w:val="20"/>
      <w:szCs w:val="20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91774C"/>
    <w:rPr>
      <w:rFonts w:asciiTheme="majorHAnsi" w:cstheme="majorBidi" w:eastAsiaTheme="majorEastAsia" w:hAnsiTheme="majorHAnsi"/>
      <w:i/>
      <w:iCs/>
      <w:sz w:val="20"/>
      <w:szCs w:val="20"/>
    </w:rPr>
  </w:style>
  <w:style w:styleId="SubtleEmphasis" w:type="character">
    <w:name w:val="Subtle Emphasis"/>
    <w:uiPriority w:val="19"/>
    <w:qFormat/>
    <w:rsid w:val="0091774C"/>
    <w:rPr>
      <w:i/>
      <w:iCs/>
      <w:color w:themeColor="text1" w:themeTint="A5" w:val="5A5A5A"/>
    </w:rPr>
  </w:style>
  <w:style w:styleId="IntenseEmphasis" w:type="character">
    <w:name w:val="Intense Emphasis"/>
    <w:uiPriority w:val="21"/>
    <w:qFormat/>
    <w:rsid w:val="0091774C"/>
    <w:rPr>
      <w:b/>
      <w:bCs/>
      <w:i/>
      <w:iCs/>
      <w:color w:val="auto"/>
      <w:u w:val="single"/>
    </w:rPr>
  </w:style>
  <w:style w:styleId="SubtleReference" w:type="character">
    <w:name w:val="Subtle Reference"/>
    <w:uiPriority w:val="31"/>
    <w:qFormat/>
    <w:rsid w:val="0091774C"/>
    <w:rPr>
      <w:smallCaps/>
    </w:rPr>
  </w:style>
  <w:style w:styleId="IntenseReference" w:type="character">
    <w:name w:val="Intense Reference"/>
    <w:uiPriority w:val="32"/>
    <w:qFormat/>
    <w:rsid w:val="0091774C"/>
    <w:rPr>
      <w:b/>
      <w:bCs/>
      <w:smallCaps/>
      <w:color w:val="auto"/>
    </w:rPr>
  </w:style>
  <w:style w:styleId="BookTitle" w:type="character">
    <w:name w:val="Book Title"/>
    <w:uiPriority w:val="33"/>
    <w:qFormat/>
    <w:rsid w:val="0091774C"/>
    <w:rPr>
      <w:rFonts w:asciiTheme="majorHAnsi" w:cstheme="majorBidi" w:eastAsiaTheme="majorEastAsia" w:hAnsiTheme="majorHAnsi"/>
      <w:b/>
      <w:bCs/>
      <w:smallCaps/>
      <w:color w:val="auto"/>
      <w:u w:val="single"/>
    </w:rPr>
  </w:style>
  <w:style w:styleId="Footer" w:type="paragraph">
    <w:name w:val="footer"/>
    <w:basedOn w:val="Normal"/>
    <w:link w:val="FooterChar"/>
    <w:unhideWhenUsed/>
    <w:rsid w:val="002772E7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2772E7"/>
  </w:style>
  <w:style w:styleId="PageNumber" w:type="character">
    <w:name w:val="page number"/>
    <w:basedOn w:val="DefaultParagraphFont"/>
    <w:semiHidden/>
    <w:unhideWhenUsed/>
    <w:rsid w:val="002772E7"/>
  </w:style>
  <w:style w:styleId="FollowedHyperlink" w:type="character">
    <w:name w:val="FollowedHyperlink"/>
    <w:basedOn w:val="DefaultParagraphFont"/>
    <w:semiHidden/>
    <w:unhideWhenUsed/>
    <w:rsid w:val="00271304"/>
    <w:rPr>
      <w:color w:themeColor="followedHyperlink" w:val="800080"/>
      <w:u w:val="single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bCs/>
      <w:color w:val="003B4F"/>
      <w:sz w:val="22"/>
      <w:szCs w:val="18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AD0000"/>
      <w:sz w:val="22"/>
      <w:szCs w:val="18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AD0000"/>
      <w:sz w:val="22"/>
      <w:szCs w:val="18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AD0000"/>
      <w:sz w:val="22"/>
      <w:szCs w:val="18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AD0000"/>
      <w:sz w:val="22"/>
      <w:szCs w:val="18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8F5902"/>
      <w:sz w:val="22"/>
      <w:szCs w:val="18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20794D"/>
      <w:sz w:val="22"/>
      <w:szCs w:val="18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5E5E5E"/>
      <w:sz w:val="22"/>
      <w:szCs w:val="18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20794D"/>
      <w:sz w:val="22"/>
      <w:szCs w:val="18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20794D"/>
      <w:sz w:val="22"/>
      <w:szCs w:val="18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20794D"/>
      <w:sz w:val="22"/>
      <w:szCs w:val="18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val="00769E"/>
      <w:sz w:val="22"/>
      <w:szCs w:val="18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color w:val="5E5E5E"/>
      <w:sz w:val="22"/>
      <w:szCs w:val="18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bCs/>
      <w:i/>
      <w:color w:val="5E5E5E"/>
      <w:sz w:val="22"/>
      <w:szCs w:val="18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bCs/>
      <w:color w:val="5E5E5E"/>
      <w:sz w:val="22"/>
      <w:szCs w:val="18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bCs/>
      <w:i/>
      <w:color w:val="5E5E5E"/>
      <w:sz w:val="22"/>
      <w:szCs w:val="18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003B4F"/>
      <w:sz w:val="22"/>
      <w:szCs w:val="18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4758AB"/>
      <w:sz w:val="22"/>
      <w:szCs w:val="18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111111"/>
      <w:sz w:val="22"/>
      <w:szCs w:val="18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bCs/>
      <w:color w:val="003B4F"/>
      <w:sz w:val="22"/>
      <w:szCs w:val="18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b/>
      <w:bCs/>
      <w:color w:val="5E5E5E"/>
      <w:sz w:val="22"/>
      <w:szCs w:val="18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val="003B4F"/>
      <w:sz w:val="22"/>
      <w:szCs w:val="18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val="003B4F"/>
      <w:sz w:val="22"/>
      <w:szCs w:val="18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color w:val="AD0000"/>
      <w:sz w:val="22"/>
      <w:szCs w:val="18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657422"/>
      <w:sz w:val="22"/>
      <w:szCs w:val="18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val="003B4F"/>
      <w:sz w:val="22"/>
      <w:szCs w:val="18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bCs/>
      <w:color w:val="5E5E5E"/>
      <w:sz w:val="22"/>
      <w:szCs w:val="18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b/>
      <w:bCs/>
      <w:i/>
      <w:color w:val="5E5E5E"/>
      <w:sz w:val="22"/>
      <w:szCs w:val="18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AD0000"/>
      <w:sz w:val="22"/>
      <w:szCs w:val="18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b/>
      <w:bCs/>
      <w:color w:val="AD0000"/>
      <w:sz w:val="22"/>
      <w:szCs w:val="18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val="003B4F"/>
      <w:sz w:val="22"/>
      <w:szCs w:val="18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4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1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1</Pages>
  <Words>2237</Words>
  <Characters>12755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24-10-16T21:39:27Z</dcterms:created>
  <dcterms:modified xsi:type="dcterms:W3CDTF">2024-10-16T21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american-political-science-association.csl</vt:lpwstr>
  </property>
  <property fmtid="{D5CDD505-2E9C-101B-9397-08002B2CF9AE}" pid="10" name="date">
    <vt:lpwstr>2024-10-16</vt:lpwstr>
  </property>
  <property fmtid="{D5CDD505-2E9C-101B-9397-08002B2CF9AE}" pid="11" name="date-format">
    <vt:lpwstr>YYYY-M-D</vt:lpwstr>
  </property>
  <property fmtid="{D5CDD505-2E9C-101B-9397-08002B2CF9AE}" pid="12" name="date-modified">
    <vt:lpwstr>2024-10-16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nitr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infont">
    <vt:lpwstr>Palatino Linotype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quarto-internal">
    <vt:lpwstr/>
  </property>
  <property fmtid="{D5CDD505-2E9C-101B-9397-08002B2CF9AE}" pid="24" name="reference-section-title">
    <vt:lpwstr>References</vt:lpwstr>
  </property>
  <property fmtid="{D5CDD505-2E9C-101B-9397-08002B2CF9AE}" pid="25" name="remove-hidden">
    <vt:lpwstr>all</vt:lpwstr>
  </property>
  <property fmtid="{D5CDD505-2E9C-101B-9397-08002B2CF9AE}" pid="26" name="revealjs-plugins">
    <vt:lpwstr/>
  </property>
  <property fmtid="{D5CDD505-2E9C-101B-9397-08002B2CF9AE}" pid="27" name="shortauthors">
    <vt:lpwstr>Isaiah</vt:lpwstr>
  </property>
  <property fmtid="{D5CDD505-2E9C-101B-9397-08002B2CF9AE}" pid="28" name="shorttitle">
    <vt:lpwstr>A Short title</vt:lpwstr>
  </property>
  <property fmtid="{D5CDD505-2E9C-101B-9397-08002B2CF9AE}" pid="29" name="template-partials">
    <vt:lpwstr/>
  </property>
  <property fmtid="{D5CDD505-2E9C-101B-9397-08002B2CF9AE}" pid="30" name="theme">
    <vt:lpwstr>cosmo</vt:lpwstr>
  </property>
  <property fmtid="{D5CDD505-2E9C-101B-9397-08002B2CF9AE}" pid="31" name="title-block-style">
    <vt:lpwstr>manuscript</vt:lpwstr>
  </property>
  <property fmtid="{D5CDD505-2E9C-101B-9397-08002B2CF9AE}" pid="32" name="toc-title">
    <vt:lpwstr>Table of contents</vt:lpwstr>
  </property>
  <property fmtid="{D5CDD505-2E9C-101B-9397-08002B2CF9AE}" pid="33" name="unroll-markdown-cells">
    <vt:lpwstr>True</vt:lpwstr>
  </property>
</Properties>
</file>